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61045" w:rsidRPr="00147CB3" w:rsidRDefault="003930E4" w:rsidP="006E2091">
      <w:pPr>
        <w:shd w:val="clear" w:color="auto" w:fill="0F243E" w:themeFill="text2" w:themeFillShade="80"/>
        <w:jc w:val="center"/>
        <w:rPr>
          <w:rFonts w:ascii="Cambria" w:hAnsi="Cambria"/>
          <w:b/>
          <w:noProof/>
          <w:sz w:val="32"/>
          <w:szCs w:val="32"/>
        </w:rPr>
      </w:pPr>
      <w:r w:rsidRPr="003930E4">
        <w:rPr>
          <w:rFonts w:ascii="Cambria" w:hAnsi="Cambria" w:cs="Arial"/>
          <w:b/>
          <w:noProof/>
          <w:sz w:val="20"/>
          <w:szCs w:val="20"/>
          <w:lang w:val="en-IN"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0;margin-top:0;width:64.5pt;height:70.5pt;z-index:-251658752;visibility:visible;mso-wrap-distance-top:3.6pt;mso-wrap-distance-bottom:3.6pt;mso-position-horizontal:left;mso-position-horizontal-relative:margin;mso-width-relative:margin;mso-height-relative:margin" wrapcoords="-251 -230 -251 21370 21851 21370 21851 -230 -251 -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">
            <v:textbox>
              <w:txbxContent>
                <w:p w:rsidR="00BD0591" w:rsidRDefault="00C86DC0">
                  <w:r>
                    <w:t>Photo</w:t>
                  </w:r>
                </w:p>
              </w:txbxContent>
            </v:textbox>
            <w10:wrap type="tight" anchorx="margin"/>
          </v:shape>
        </w:pict>
      </w:r>
      <w:r w:rsidR="004A05B6" w:rsidRPr="00147CB3">
        <w:rPr>
          <w:rFonts w:ascii="Cambria" w:hAnsi="Cambria"/>
          <w:b/>
          <w:noProof/>
          <w:sz w:val="32"/>
          <w:szCs w:val="32"/>
        </w:rPr>
        <w:t>VINUTHA N</w:t>
      </w:r>
      <w:r w:rsidR="00A61045" w:rsidRPr="00147CB3">
        <w:rPr>
          <w:rFonts w:ascii="Cambria" w:hAnsi="Cambria"/>
          <w:b/>
          <w:noProof/>
          <w:sz w:val="32"/>
          <w:szCs w:val="32"/>
        </w:rPr>
        <w:tab/>
      </w:r>
    </w:p>
    <w:p w:rsidR="006031F9" w:rsidRPr="00147CB3" w:rsidRDefault="00CA68EB" w:rsidP="006E2091">
      <w:pPr>
        <w:shd w:val="clear" w:color="auto" w:fill="0F243E" w:themeFill="text2" w:themeFillShade="80"/>
        <w:jc w:val="center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Contact: +91-</w:t>
      </w:r>
      <w:r w:rsidR="004A05B6" w:rsidRPr="00147CB3">
        <w:rPr>
          <w:rFonts w:ascii="Cambria" w:hAnsi="Cambria" w:cs="Arial"/>
          <w:b/>
          <w:sz w:val="20"/>
          <w:szCs w:val="20"/>
        </w:rPr>
        <w:t>8888867573</w:t>
      </w:r>
      <w:r w:rsidRPr="00147CB3">
        <w:rPr>
          <w:rFonts w:ascii="Cambria" w:hAnsi="Cambria" w:cs="Arial"/>
          <w:b/>
          <w:sz w:val="20"/>
          <w:szCs w:val="20"/>
        </w:rPr>
        <w:tab/>
      </w:r>
    </w:p>
    <w:p w:rsidR="006031F9" w:rsidRPr="00147CB3" w:rsidRDefault="006031F9" w:rsidP="006E2091">
      <w:pPr>
        <w:shd w:val="clear" w:color="auto" w:fill="0F243E" w:themeFill="text2" w:themeFillShade="80"/>
        <w:jc w:val="center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E</w:t>
      </w:r>
      <w:r w:rsidR="00D6620F" w:rsidRPr="00147CB3">
        <w:rPr>
          <w:rFonts w:ascii="Cambria" w:hAnsi="Cambria" w:cs="Arial"/>
          <w:b/>
          <w:sz w:val="20"/>
          <w:szCs w:val="20"/>
        </w:rPr>
        <w:t>-Mail</w:t>
      </w:r>
      <w:r w:rsidRPr="00147CB3">
        <w:rPr>
          <w:rFonts w:ascii="Cambria" w:hAnsi="Cambria" w:cs="Arial"/>
          <w:b/>
          <w:sz w:val="20"/>
          <w:szCs w:val="20"/>
        </w:rPr>
        <w:t>:</w:t>
      </w:r>
      <w:r w:rsidR="004A05B6" w:rsidRPr="00147CB3">
        <w:rPr>
          <w:rFonts w:ascii="Cambria" w:hAnsi="Cambria" w:cs="Arial"/>
          <w:b/>
          <w:sz w:val="20"/>
          <w:szCs w:val="20"/>
        </w:rPr>
        <w:t>vinuthavinz@gmail.com</w:t>
      </w:r>
    </w:p>
    <w:p w:rsidR="0025481A" w:rsidRPr="00147CB3" w:rsidRDefault="00DB2837" w:rsidP="006E2091">
      <w:pPr>
        <w:shd w:val="clear" w:color="auto" w:fill="C6D9F1" w:themeFill="text2" w:themeFillTint="33"/>
        <w:jc w:val="center"/>
        <w:rPr>
          <w:rFonts w:ascii="Cambria" w:hAnsi="Cambria"/>
          <w:b/>
          <w:sz w:val="20"/>
          <w:szCs w:val="20"/>
        </w:rPr>
      </w:pPr>
      <w:r w:rsidRPr="00147CB3">
        <w:rPr>
          <w:rFonts w:ascii="Cambria" w:hAnsi="Cambria"/>
          <w:sz w:val="20"/>
          <w:szCs w:val="20"/>
        </w:rPr>
        <w:t>Targeting</w:t>
      </w:r>
      <w:r w:rsidR="00BC669D" w:rsidRPr="00147CB3">
        <w:rPr>
          <w:rFonts w:ascii="Cambria" w:hAnsi="Cambria"/>
          <w:sz w:val="20"/>
          <w:szCs w:val="20"/>
        </w:rPr>
        <w:t xml:space="preserve"> assignments in</w:t>
      </w:r>
      <w:r w:rsidR="00FD39AE" w:rsidRPr="00147CB3">
        <w:rPr>
          <w:rFonts w:ascii="Cambria" w:hAnsi="Cambria"/>
          <w:b/>
          <w:sz w:val="20"/>
          <w:szCs w:val="20"/>
        </w:rPr>
        <w:t xml:space="preserve">Sales/Marketing/ General Administration/ Procurement </w:t>
      </w:r>
      <w:r w:rsidR="00342018" w:rsidRPr="00147CB3">
        <w:rPr>
          <w:rFonts w:ascii="Cambria" w:hAnsi="Cambria"/>
          <w:sz w:val="20"/>
          <w:szCs w:val="20"/>
        </w:rPr>
        <w:t>with a</w:t>
      </w:r>
      <w:r w:rsidR="00BC669D" w:rsidRPr="00147CB3">
        <w:rPr>
          <w:rFonts w:ascii="Cambria" w:hAnsi="Cambria"/>
          <w:sz w:val="20"/>
          <w:szCs w:val="20"/>
        </w:rPr>
        <w:t xml:space="preserve"> leading organ</w:t>
      </w:r>
      <w:r w:rsidR="00383ED1">
        <w:rPr>
          <w:rFonts w:ascii="Cambria" w:hAnsi="Cambria"/>
          <w:sz w:val="20"/>
          <w:szCs w:val="20"/>
        </w:rPr>
        <w:t>ization of repute</w:t>
      </w:r>
      <w:r w:rsidR="00342018" w:rsidRPr="00147CB3">
        <w:rPr>
          <w:rFonts w:ascii="Cambria" w:hAnsi="Cambria"/>
          <w:sz w:val="20"/>
          <w:szCs w:val="20"/>
        </w:rPr>
        <w:t xml:space="preserve"> preferably in </w:t>
      </w:r>
      <w:r w:rsidR="006C38B9" w:rsidRPr="00147CB3">
        <w:rPr>
          <w:rFonts w:ascii="Cambria" w:hAnsi="Cambria"/>
          <w:b/>
          <w:sz w:val="20"/>
          <w:szCs w:val="20"/>
        </w:rPr>
        <w:t>Pune</w:t>
      </w:r>
    </w:p>
    <w:p w:rsidR="0025481A" w:rsidRPr="00147CB3" w:rsidRDefault="0025481A" w:rsidP="006E2091">
      <w:pPr>
        <w:rPr>
          <w:rFonts w:ascii="Cambria" w:hAnsi="Cambria"/>
          <w:sz w:val="20"/>
          <w:szCs w:val="20"/>
        </w:rPr>
      </w:pPr>
    </w:p>
    <w:p w:rsidR="006E2091" w:rsidRPr="00147CB3" w:rsidRDefault="00D6620F" w:rsidP="006E2091">
      <w:pPr>
        <w:shd w:val="clear" w:color="auto" w:fill="0F243E" w:themeFill="text2" w:themeFillShade="80"/>
        <w:rPr>
          <w:rFonts w:ascii="Cambria" w:hAnsi="Cambria"/>
          <w:b/>
          <w:sz w:val="20"/>
          <w:szCs w:val="20"/>
        </w:rPr>
      </w:pPr>
      <w:r w:rsidRPr="00147CB3">
        <w:rPr>
          <w:rFonts w:ascii="Cambria" w:hAnsi="Cambria"/>
          <w:b/>
          <w:sz w:val="20"/>
          <w:szCs w:val="20"/>
        </w:rPr>
        <w:t>Profile Summary</w:t>
      </w:r>
    </w:p>
    <w:p w:rsidR="003E0170" w:rsidRPr="006A0D74" w:rsidRDefault="00194325" w:rsidP="001B7B15">
      <w:pPr>
        <w:numPr>
          <w:ilvl w:val="0"/>
          <w:numId w:val="6"/>
        </w:numPr>
        <w:jc w:val="both"/>
        <w:rPr>
          <w:rFonts w:ascii="Cambria" w:eastAsia="Arial Unicode MS" w:hAnsi="Cambria" w:cs="Calibri"/>
          <w:b/>
          <w:sz w:val="20"/>
          <w:szCs w:val="20"/>
          <w:highlight w:val="yellow"/>
        </w:rPr>
      </w:pPr>
      <w:r w:rsidRPr="006A0D74">
        <w:rPr>
          <w:rFonts w:ascii="Cambria" w:eastAsia="Arial Unicode MS" w:hAnsi="Cambria" w:cs="Calibri"/>
          <w:sz w:val="20"/>
          <w:szCs w:val="20"/>
          <w:highlight w:val="yellow"/>
        </w:rPr>
        <w:t xml:space="preserve">A competent professional with </w:t>
      </w:r>
      <w:r w:rsidR="00505220" w:rsidRPr="006A0D74">
        <w:rPr>
          <w:rFonts w:ascii="Cambria" w:eastAsia="Arial Unicode MS" w:hAnsi="Cambria" w:cs="Calibri"/>
          <w:sz w:val="20"/>
          <w:szCs w:val="20"/>
          <w:highlight w:val="yellow"/>
        </w:rPr>
        <w:t xml:space="preserve">nearly </w:t>
      </w:r>
      <w:r w:rsidR="00505220" w:rsidRPr="006A0D74">
        <w:rPr>
          <w:rFonts w:ascii="Cambria" w:eastAsia="Arial Unicode MS" w:hAnsi="Cambria" w:cs="Calibri"/>
          <w:b/>
          <w:sz w:val="20"/>
          <w:szCs w:val="20"/>
          <w:highlight w:val="yellow"/>
        </w:rPr>
        <w:t>6+</w:t>
      </w:r>
      <w:r w:rsidR="003E0170" w:rsidRPr="006A0D74">
        <w:rPr>
          <w:rFonts w:ascii="Cambria" w:eastAsia="Arial Unicode MS" w:hAnsi="Cambria" w:cs="Calibri"/>
          <w:b/>
          <w:sz w:val="20"/>
          <w:szCs w:val="20"/>
          <w:highlight w:val="yellow"/>
        </w:rPr>
        <w:t xml:space="preserve"> years of</w:t>
      </w:r>
      <w:r w:rsidR="003E0170" w:rsidRPr="006A0D74">
        <w:rPr>
          <w:rFonts w:ascii="Cambria" w:eastAsia="Arial Unicode MS" w:hAnsi="Cambria" w:cs="Calibri"/>
          <w:sz w:val="20"/>
          <w:szCs w:val="20"/>
          <w:highlight w:val="yellow"/>
        </w:rPr>
        <w:t xml:space="preserve"> experience in </w:t>
      </w:r>
      <w:r w:rsidR="00505220" w:rsidRPr="006A0D74">
        <w:rPr>
          <w:rFonts w:ascii="Cambria" w:eastAsia="Arial Unicode MS" w:hAnsi="Cambria" w:cs="Calibri"/>
          <w:b/>
          <w:sz w:val="20"/>
          <w:szCs w:val="20"/>
          <w:highlight w:val="yellow"/>
        </w:rPr>
        <w:t>Executive Administration</w:t>
      </w:r>
      <w:r w:rsidR="00505220" w:rsidRPr="006A0D74">
        <w:rPr>
          <w:rFonts w:ascii="Cambria" w:eastAsia="Arial Unicode MS" w:hAnsi="Cambria" w:cs="Calibri"/>
          <w:sz w:val="20"/>
          <w:szCs w:val="20"/>
          <w:highlight w:val="yellow"/>
        </w:rPr>
        <w:t xml:space="preserve">, </w:t>
      </w:r>
      <w:r w:rsidR="003E0170" w:rsidRPr="006A0D74">
        <w:rPr>
          <w:rFonts w:ascii="Cambria" w:eastAsia="Arial Unicode MS" w:hAnsi="Cambria" w:cs="Calibri"/>
          <w:b/>
          <w:sz w:val="20"/>
          <w:szCs w:val="20"/>
          <w:highlight w:val="yellow"/>
        </w:rPr>
        <w:t>General Administration, Facility Management and Office Management</w:t>
      </w:r>
    </w:p>
    <w:p w:rsidR="003E0170" w:rsidRPr="00147CB3" w:rsidRDefault="003E0170" w:rsidP="001B7B15">
      <w:pPr>
        <w:pStyle w:val="ListParagraph"/>
        <w:numPr>
          <w:ilvl w:val="0"/>
          <w:numId w:val="6"/>
        </w:numPr>
        <w:contextualSpacing w:val="0"/>
        <w:jc w:val="both"/>
        <w:rPr>
          <w:rFonts w:ascii="Cambria" w:eastAsia="Arial Unicode MS" w:hAnsi="Cambria" w:cs="Calibri"/>
          <w:sz w:val="20"/>
          <w:szCs w:val="20"/>
        </w:rPr>
      </w:pPr>
      <w:r w:rsidRPr="00147CB3">
        <w:rPr>
          <w:rFonts w:ascii="Cambria" w:eastAsia="Arial Unicode MS" w:hAnsi="Cambria" w:cs="Calibri"/>
          <w:sz w:val="20"/>
          <w:szCs w:val="20"/>
        </w:rPr>
        <w:t>Gained extensive exposure of Secretarial</w:t>
      </w:r>
      <w:bookmarkStart w:id="0" w:name="_GoBack"/>
      <w:bookmarkEnd w:id="0"/>
      <w:r w:rsidRPr="00147CB3">
        <w:rPr>
          <w:rFonts w:ascii="Cambria" w:eastAsia="Arial Unicode MS" w:hAnsi="Cambria" w:cs="Calibri"/>
          <w:sz w:val="20"/>
          <w:szCs w:val="20"/>
        </w:rPr>
        <w:t xml:space="preserve"> Practice and Office Procedures; possess in-depth understanding of Business Correspondence &amp; Typing</w:t>
      </w:r>
    </w:p>
    <w:p w:rsidR="003E0170" w:rsidRPr="00147CB3" w:rsidRDefault="000B45D9" w:rsidP="001B7B15">
      <w:pPr>
        <w:numPr>
          <w:ilvl w:val="0"/>
          <w:numId w:val="6"/>
        </w:numPr>
        <w:jc w:val="both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Expert</w:t>
      </w:r>
      <w:r w:rsidR="003E0170" w:rsidRPr="00147CB3">
        <w:rPr>
          <w:rFonts w:ascii="Cambria" w:hAnsi="Cambria"/>
          <w:bCs/>
          <w:sz w:val="20"/>
          <w:szCs w:val="20"/>
        </w:rPr>
        <w:t xml:space="preserve"> in providing technical support to the top management for presentations &amp; back office support to Sales &amp; Marketing Team for coordinating with customer priority requirements &amp; successful organizational events execution</w:t>
      </w:r>
    </w:p>
    <w:p w:rsidR="003E0170" w:rsidRPr="00147CB3" w:rsidRDefault="003E0170" w:rsidP="001B7B15">
      <w:pPr>
        <w:numPr>
          <w:ilvl w:val="0"/>
          <w:numId w:val="6"/>
        </w:numPr>
        <w:jc w:val="both"/>
        <w:rPr>
          <w:rFonts w:ascii="Cambria" w:eastAsia="Arial Unicode MS" w:hAnsi="Cambria" w:cs="Calibri"/>
          <w:sz w:val="20"/>
          <w:szCs w:val="20"/>
        </w:rPr>
      </w:pPr>
      <w:r w:rsidRPr="00147CB3">
        <w:rPr>
          <w:rFonts w:ascii="Cambria" w:eastAsia="Arial Unicode MS" w:hAnsi="Cambria" w:cs="Calibri"/>
          <w:sz w:val="20"/>
          <w:szCs w:val="20"/>
        </w:rPr>
        <w:t>Proven capabili</w:t>
      </w:r>
      <w:r w:rsidR="00A66A63">
        <w:rPr>
          <w:rFonts w:ascii="Cambria" w:eastAsia="Arial Unicode MS" w:hAnsi="Cambria" w:cs="Calibri"/>
          <w:sz w:val="20"/>
          <w:szCs w:val="20"/>
        </w:rPr>
        <w:t xml:space="preserve">ties in managing administration </w:t>
      </w:r>
      <w:r w:rsidRPr="00147CB3">
        <w:rPr>
          <w:rFonts w:ascii="Cambria" w:eastAsia="Arial Unicode MS" w:hAnsi="Cambria" w:cs="Calibri"/>
          <w:sz w:val="20"/>
          <w:szCs w:val="20"/>
        </w:rPr>
        <w:t>functions such as Facility Management, Public Relation, Vendor Management, Coordination, Guest Management, Foreign Clients Management, Branding &amp; Promotions, Internal &amp; External Event Organization and Industry Forum Updates &amp; Communication (ACMA, SIAM, CII, IIMA, IGC)</w:t>
      </w:r>
    </w:p>
    <w:p w:rsidR="003E0170" w:rsidRPr="00147CB3" w:rsidRDefault="00B64678" w:rsidP="001B7B15">
      <w:pPr>
        <w:numPr>
          <w:ilvl w:val="0"/>
          <w:numId w:val="6"/>
        </w:numPr>
        <w:jc w:val="both"/>
        <w:rPr>
          <w:rFonts w:ascii="Cambria" w:eastAsia="Arial Unicode MS" w:hAnsi="Cambria" w:cs="Calibri"/>
          <w:sz w:val="20"/>
          <w:szCs w:val="20"/>
        </w:rPr>
      </w:pPr>
      <w:r w:rsidRPr="00147CB3">
        <w:rPr>
          <w:rFonts w:ascii="Cambria" w:eastAsia="Arial Unicode MS" w:hAnsi="Cambria" w:cs="Calibri"/>
          <w:sz w:val="20"/>
          <w:szCs w:val="20"/>
        </w:rPr>
        <w:t>Skills</w:t>
      </w:r>
      <w:r w:rsidR="003E0170" w:rsidRPr="00147CB3">
        <w:rPr>
          <w:rFonts w:ascii="Cambria" w:eastAsia="Arial Unicode MS" w:hAnsi="Cambria" w:cs="Calibri"/>
          <w:sz w:val="20"/>
          <w:szCs w:val="20"/>
        </w:rPr>
        <w:t xml:space="preserve"> in relationship management coupled with the expertise in </w:t>
      </w:r>
      <w:r w:rsidR="00863F34" w:rsidRPr="00147CB3">
        <w:rPr>
          <w:rFonts w:ascii="Cambria" w:eastAsia="Arial Unicode MS" w:hAnsi="Cambria" w:cs="Calibri"/>
          <w:sz w:val="20"/>
          <w:szCs w:val="20"/>
        </w:rPr>
        <w:t>managing</w:t>
      </w:r>
      <w:r w:rsidR="003E0170" w:rsidRPr="00147CB3">
        <w:rPr>
          <w:rFonts w:ascii="Cambria" w:eastAsia="Arial Unicode MS" w:hAnsi="Cambria" w:cs="Calibri"/>
          <w:sz w:val="20"/>
          <w:szCs w:val="20"/>
        </w:rPr>
        <w:t xml:space="preserve"> top &amp; confidential files / correspondences</w:t>
      </w:r>
    </w:p>
    <w:p w:rsidR="003E0170" w:rsidRPr="00147CB3" w:rsidRDefault="003E0170" w:rsidP="001B7B15">
      <w:pPr>
        <w:numPr>
          <w:ilvl w:val="0"/>
          <w:numId w:val="6"/>
        </w:numPr>
        <w:jc w:val="both"/>
        <w:rPr>
          <w:rFonts w:ascii="Cambria" w:eastAsia="Arial Unicode MS" w:hAnsi="Cambria" w:cs="Calibri"/>
          <w:sz w:val="20"/>
          <w:szCs w:val="20"/>
        </w:rPr>
      </w:pPr>
      <w:r w:rsidRPr="00147CB3">
        <w:rPr>
          <w:rFonts w:ascii="Cambria" w:eastAsia="Arial Unicode MS" w:hAnsi="Cambria" w:cs="Calibri"/>
          <w:sz w:val="20"/>
          <w:szCs w:val="20"/>
        </w:rPr>
        <w:t xml:space="preserve">An eye for detail on work-related tasks to ensure desired quality and for better time management; </w:t>
      </w:r>
      <w:r w:rsidR="00C751D8" w:rsidRPr="00147CB3">
        <w:rPr>
          <w:rFonts w:ascii="Cambria" w:eastAsia="Arial Unicode MS" w:hAnsi="Cambria" w:cs="Calibri"/>
          <w:sz w:val="20"/>
          <w:szCs w:val="20"/>
        </w:rPr>
        <w:t>possess</w:t>
      </w:r>
      <w:r w:rsidRPr="00147CB3">
        <w:rPr>
          <w:rFonts w:ascii="Cambria" w:eastAsia="Arial Unicode MS" w:hAnsi="Cambria" w:cs="Calibri"/>
          <w:sz w:val="20"/>
          <w:szCs w:val="20"/>
        </w:rPr>
        <w:t xml:space="preserve">  strong commitment to the workplace and the responsibilities</w:t>
      </w:r>
    </w:p>
    <w:p w:rsidR="00CB4EA3" w:rsidRPr="00147CB3" w:rsidRDefault="00CB4EA3" w:rsidP="006E2091">
      <w:pPr>
        <w:ind w:left="360"/>
        <w:jc w:val="both"/>
        <w:rPr>
          <w:rFonts w:ascii="Cambria" w:eastAsia="Arial Unicode MS" w:hAnsi="Cambria" w:cs="Calibri"/>
          <w:sz w:val="20"/>
          <w:szCs w:val="20"/>
        </w:rPr>
      </w:pPr>
    </w:p>
    <w:p w:rsidR="00CB4EA3" w:rsidRPr="00147CB3" w:rsidRDefault="003D0CD3" w:rsidP="006E2091">
      <w:pPr>
        <w:shd w:val="clear" w:color="auto" w:fill="0F243E" w:themeFill="text2" w:themeFillShade="80"/>
        <w:rPr>
          <w:rFonts w:ascii="Cambria" w:hAnsi="Cambria"/>
          <w:b/>
          <w:sz w:val="20"/>
          <w:szCs w:val="20"/>
        </w:rPr>
      </w:pPr>
      <w:r w:rsidRPr="00147CB3">
        <w:rPr>
          <w:rFonts w:ascii="Cambria" w:eastAsia="Arial Unicode MS" w:hAnsi="Cambria" w:cs="Calibri"/>
          <w:sz w:val="20"/>
          <w:szCs w:val="20"/>
        </w:rPr>
        <w:t>Key Skills</w:t>
      </w:r>
    </w:p>
    <w:p w:rsidR="00194325" w:rsidRPr="00147CB3" w:rsidRDefault="00B665D4" w:rsidP="006E2091">
      <w:pPr>
        <w:jc w:val="both"/>
        <w:outlineLvl w:val="0"/>
        <w:rPr>
          <w:rStyle w:val="apple-converted-space"/>
          <w:rFonts w:ascii="Cambria" w:hAnsi="Cambria"/>
          <w:color w:val="000000"/>
          <w:sz w:val="20"/>
          <w:szCs w:val="20"/>
          <w:shd w:val="clear" w:color="auto" w:fill="FFFFFF"/>
        </w:rPr>
      </w:pPr>
      <w:r w:rsidRPr="00B665D4">
        <w:rPr>
          <w:rFonts w:ascii="Cambria" w:hAnsi="Cambria" w:cs="Arial"/>
          <w:sz w:val="20"/>
          <w:szCs w:val="20"/>
        </w:rPr>
        <w:t>General Administration</w:t>
      </w:r>
      <w:r w:rsidR="00177131" w:rsidRPr="00147CB3">
        <w:rPr>
          <w:rStyle w:val="apple-converted-space"/>
          <w:rFonts w:ascii="Cambria" w:hAnsi="Cambria"/>
          <w:color w:val="000000"/>
          <w:sz w:val="20"/>
          <w:szCs w:val="20"/>
          <w:shd w:val="clear" w:color="auto" w:fill="FFFFFF"/>
        </w:rPr>
        <w:tab/>
      </w:r>
      <w:r w:rsidR="00177131" w:rsidRPr="00147CB3">
        <w:rPr>
          <w:rStyle w:val="apple-converted-space"/>
          <w:rFonts w:ascii="Cambria" w:hAnsi="Cambria"/>
          <w:color w:val="000000"/>
          <w:sz w:val="20"/>
          <w:szCs w:val="20"/>
          <w:shd w:val="clear" w:color="auto" w:fill="FFFFFF"/>
        </w:rPr>
        <w:tab/>
      </w:r>
      <w:r>
        <w:rPr>
          <w:rStyle w:val="apple-converted-space"/>
          <w:rFonts w:ascii="Cambria" w:hAnsi="Cambria"/>
          <w:color w:val="000000"/>
          <w:sz w:val="20"/>
          <w:szCs w:val="20"/>
          <w:shd w:val="clear" w:color="auto" w:fill="FFFFFF"/>
        </w:rPr>
        <w:tab/>
      </w:r>
      <w:r>
        <w:rPr>
          <w:rStyle w:val="apple-converted-space"/>
          <w:rFonts w:ascii="Cambria" w:hAnsi="Cambria"/>
          <w:color w:val="000000"/>
          <w:sz w:val="20"/>
          <w:szCs w:val="20"/>
          <w:shd w:val="clear" w:color="auto" w:fill="FFFFFF"/>
        </w:rPr>
        <w:tab/>
      </w:r>
      <w:r w:rsidR="00177131" w:rsidRPr="00147CB3">
        <w:rPr>
          <w:rStyle w:val="apple-converted-space"/>
          <w:rFonts w:ascii="Cambria" w:hAnsi="Cambria"/>
          <w:color w:val="000000"/>
          <w:sz w:val="20"/>
          <w:szCs w:val="20"/>
          <w:shd w:val="clear" w:color="auto" w:fill="FFFFFF"/>
        </w:rPr>
        <w:t>Sales Strategies/Revenue Growth</w:t>
      </w:r>
      <w:r w:rsidR="00177131" w:rsidRPr="00147CB3">
        <w:rPr>
          <w:rStyle w:val="apple-converted-space"/>
          <w:rFonts w:ascii="Cambria" w:hAnsi="Cambria"/>
          <w:color w:val="000000"/>
          <w:sz w:val="20"/>
          <w:szCs w:val="20"/>
          <w:shd w:val="clear" w:color="auto" w:fill="FFFFFF"/>
        </w:rPr>
        <w:tab/>
      </w:r>
      <w:r w:rsidR="00177131" w:rsidRPr="00147CB3">
        <w:rPr>
          <w:rStyle w:val="apple-converted-space"/>
          <w:rFonts w:ascii="Cambria" w:hAnsi="Cambria"/>
          <w:color w:val="000000"/>
          <w:sz w:val="20"/>
          <w:szCs w:val="20"/>
          <w:shd w:val="clear" w:color="auto" w:fill="FFFFFF"/>
        </w:rPr>
        <w:tab/>
      </w:r>
      <w:r w:rsidR="00177131" w:rsidRPr="00147CB3">
        <w:rPr>
          <w:rStyle w:val="apple-converted-space"/>
          <w:rFonts w:ascii="Cambria" w:hAnsi="Cambria"/>
          <w:color w:val="000000"/>
          <w:sz w:val="20"/>
          <w:szCs w:val="20"/>
          <w:shd w:val="clear" w:color="auto" w:fill="FFFFFF"/>
        </w:rPr>
        <w:tab/>
        <w:t>Sales Support</w:t>
      </w:r>
    </w:p>
    <w:p w:rsidR="00177131" w:rsidRPr="00147CB3" w:rsidRDefault="00177131" w:rsidP="006E2091">
      <w:pPr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>Key Account Management</w:t>
      </w:r>
      <w:r w:rsidRPr="00147CB3">
        <w:rPr>
          <w:rFonts w:ascii="Cambria" w:hAnsi="Cambria" w:cs="Arial"/>
          <w:sz w:val="20"/>
          <w:szCs w:val="20"/>
        </w:rPr>
        <w:tab/>
      </w:r>
      <w:r w:rsidRPr="00147CB3">
        <w:rPr>
          <w:rFonts w:ascii="Cambria" w:hAnsi="Cambria" w:cs="Arial"/>
          <w:sz w:val="20"/>
          <w:szCs w:val="20"/>
        </w:rPr>
        <w:tab/>
      </w:r>
      <w:r w:rsidR="00F674E2" w:rsidRPr="00147CB3">
        <w:rPr>
          <w:rFonts w:ascii="Cambria" w:hAnsi="Cambria" w:cs="Arial"/>
          <w:sz w:val="20"/>
          <w:szCs w:val="20"/>
        </w:rPr>
        <w:tab/>
      </w:r>
      <w:r w:rsidRPr="00147CB3">
        <w:rPr>
          <w:rFonts w:ascii="Cambria" w:hAnsi="Cambria" w:cs="Arial"/>
          <w:sz w:val="20"/>
          <w:szCs w:val="20"/>
        </w:rPr>
        <w:t>Vendor Management</w:t>
      </w:r>
      <w:r w:rsidRPr="00147CB3">
        <w:rPr>
          <w:rFonts w:ascii="Cambria" w:hAnsi="Cambria" w:cs="Arial"/>
          <w:sz w:val="20"/>
          <w:szCs w:val="20"/>
        </w:rPr>
        <w:tab/>
      </w:r>
      <w:r w:rsidRPr="00147CB3">
        <w:rPr>
          <w:rFonts w:ascii="Cambria" w:hAnsi="Cambria" w:cs="Arial"/>
          <w:sz w:val="20"/>
          <w:szCs w:val="20"/>
        </w:rPr>
        <w:tab/>
      </w:r>
      <w:r w:rsidR="00F674E2" w:rsidRPr="00147CB3">
        <w:rPr>
          <w:rFonts w:ascii="Cambria" w:hAnsi="Cambria" w:cs="Arial"/>
          <w:sz w:val="20"/>
          <w:szCs w:val="20"/>
        </w:rPr>
        <w:tab/>
      </w:r>
      <w:r w:rsidR="00F674E2" w:rsidRPr="00147CB3">
        <w:rPr>
          <w:rFonts w:ascii="Cambria" w:hAnsi="Cambria" w:cs="Arial"/>
          <w:sz w:val="20"/>
          <w:szCs w:val="20"/>
        </w:rPr>
        <w:tab/>
      </w:r>
      <w:r w:rsidRPr="00147CB3">
        <w:rPr>
          <w:rFonts w:ascii="Cambria" w:hAnsi="Cambria" w:cs="Arial"/>
          <w:sz w:val="20"/>
          <w:szCs w:val="20"/>
        </w:rPr>
        <w:t>Event Management</w:t>
      </w:r>
    </w:p>
    <w:p w:rsidR="00177131" w:rsidRDefault="00177131" w:rsidP="006E2091">
      <w:pPr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>Brand Management</w:t>
      </w:r>
      <w:r w:rsidRPr="00147CB3">
        <w:rPr>
          <w:rFonts w:ascii="Cambria" w:hAnsi="Cambria" w:cs="Arial"/>
          <w:sz w:val="20"/>
          <w:szCs w:val="20"/>
        </w:rPr>
        <w:tab/>
      </w:r>
      <w:r w:rsidR="00F674E2" w:rsidRPr="00147CB3">
        <w:rPr>
          <w:rFonts w:ascii="Cambria" w:hAnsi="Cambria" w:cs="Arial"/>
          <w:sz w:val="20"/>
          <w:szCs w:val="20"/>
        </w:rPr>
        <w:tab/>
      </w:r>
      <w:r w:rsidR="00F674E2" w:rsidRPr="00147CB3">
        <w:rPr>
          <w:rFonts w:ascii="Cambria" w:hAnsi="Cambria" w:cs="Arial"/>
          <w:sz w:val="20"/>
          <w:szCs w:val="20"/>
        </w:rPr>
        <w:tab/>
      </w:r>
      <w:r w:rsidR="00F674E2" w:rsidRPr="00147CB3">
        <w:rPr>
          <w:rFonts w:ascii="Cambria" w:hAnsi="Cambria" w:cs="Arial"/>
          <w:sz w:val="20"/>
          <w:szCs w:val="20"/>
        </w:rPr>
        <w:tab/>
        <w:t>Stock Verification</w:t>
      </w:r>
      <w:r w:rsidR="00F674E2" w:rsidRPr="00147CB3">
        <w:rPr>
          <w:rFonts w:ascii="Cambria" w:hAnsi="Cambria" w:cs="Arial"/>
          <w:sz w:val="20"/>
          <w:szCs w:val="20"/>
        </w:rPr>
        <w:tab/>
      </w:r>
      <w:r w:rsidR="00F674E2" w:rsidRPr="00147CB3">
        <w:rPr>
          <w:rFonts w:ascii="Cambria" w:hAnsi="Cambria" w:cs="Arial"/>
          <w:sz w:val="20"/>
          <w:szCs w:val="20"/>
        </w:rPr>
        <w:tab/>
      </w:r>
      <w:r w:rsidR="00F674E2" w:rsidRPr="00147CB3">
        <w:rPr>
          <w:rFonts w:ascii="Cambria" w:hAnsi="Cambria" w:cs="Arial"/>
          <w:sz w:val="20"/>
          <w:szCs w:val="20"/>
        </w:rPr>
        <w:tab/>
      </w:r>
      <w:r w:rsidR="00F674E2" w:rsidRPr="00147CB3">
        <w:rPr>
          <w:rFonts w:ascii="Cambria" w:hAnsi="Cambria" w:cs="Arial"/>
          <w:sz w:val="20"/>
          <w:szCs w:val="20"/>
        </w:rPr>
        <w:tab/>
        <w:t>Price Negotiation</w:t>
      </w:r>
    </w:p>
    <w:p w:rsidR="00D9676A" w:rsidRDefault="00D9676A" w:rsidP="006E2091">
      <w:pPr>
        <w:jc w:val="both"/>
        <w:outlineLvl w:val="0"/>
        <w:rPr>
          <w:rFonts w:ascii="Cambria" w:hAnsi="Cambria" w:cs="Arial"/>
          <w:sz w:val="20"/>
          <w:szCs w:val="20"/>
        </w:rPr>
      </w:pPr>
    </w:p>
    <w:p w:rsidR="00D9676A" w:rsidRPr="00147CB3" w:rsidRDefault="00D9676A" w:rsidP="00D9676A">
      <w:pPr>
        <w:shd w:val="clear" w:color="auto" w:fill="0F243E" w:themeFill="text2" w:themeFillShade="80"/>
        <w:rPr>
          <w:rFonts w:ascii="Cambria" w:hAnsi="Cambria"/>
          <w:b/>
          <w:sz w:val="20"/>
          <w:szCs w:val="20"/>
        </w:rPr>
      </w:pPr>
      <w:r w:rsidRPr="00147CB3">
        <w:rPr>
          <w:rFonts w:ascii="Cambria" w:hAnsi="Cambria"/>
          <w:b/>
          <w:sz w:val="20"/>
          <w:szCs w:val="20"/>
        </w:rPr>
        <w:t>Work Experience</w:t>
      </w:r>
    </w:p>
    <w:p w:rsidR="00D9676A" w:rsidRPr="00147CB3" w:rsidRDefault="00D9676A" w:rsidP="00D9676A">
      <w:pPr>
        <w:rPr>
          <w:rFonts w:ascii="Cambria" w:hAnsi="Cambria" w:cs="Arial"/>
          <w:b/>
          <w:sz w:val="20"/>
          <w:szCs w:val="20"/>
        </w:rPr>
      </w:pPr>
      <w:r>
        <w:rPr>
          <w:rFonts w:ascii="Cambria" w:hAnsi="Cambria" w:cs="Arial"/>
          <w:b/>
          <w:sz w:val="20"/>
          <w:szCs w:val="20"/>
        </w:rPr>
        <w:t xml:space="preserve">JCB India </w:t>
      </w:r>
      <w:r w:rsidRPr="00147CB3">
        <w:rPr>
          <w:rFonts w:ascii="Cambria" w:hAnsi="Cambria" w:cs="Arial"/>
          <w:b/>
          <w:sz w:val="20"/>
          <w:szCs w:val="20"/>
        </w:rPr>
        <w:t>Ltd., Pune</w:t>
      </w:r>
      <w:r w:rsidRPr="00147CB3">
        <w:rPr>
          <w:rFonts w:ascii="Cambria" w:hAnsi="Cambria" w:cs="Arial"/>
          <w:b/>
          <w:color w:val="365F91" w:themeColor="accent1" w:themeShade="BF"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>
        <w:rPr>
          <w:rFonts w:ascii="Cambria" w:hAnsi="Cambria" w:cs="Arial"/>
          <w:b/>
          <w:sz w:val="20"/>
          <w:szCs w:val="20"/>
        </w:rPr>
        <w:tab/>
      </w:r>
      <w:r>
        <w:rPr>
          <w:rFonts w:ascii="Cambria" w:hAnsi="Cambria" w:cs="Arial"/>
          <w:b/>
          <w:sz w:val="20"/>
          <w:szCs w:val="20"/>
        </w:rPr>
        <w:tab/>
        <w:t>Mar’22</w:t>
      </w:r>
      <w:r w:rsidRPr="00147CB3">
        <w:rPr>
          <w:rFonts w:ascii="Cambria" w:hAnsi="Cambria" w:cs="Arial"/>
          <w:b/>
          <w:sz w:val="20"/>
          <w:szCs w:val="20"/>
        </w:rPr>
        <w:t xml:space="preserve">- </w:t>
      </w:r>
      <w:r>
        <w:rPr>
          <w:rFonts w:ascii="Cambria" w:hAnsi="Cambria" w:cs="Arial"/>
          <w:b/>
          <w:sz w:val="20"/>
          <w:szCs w:val="20"/>
        </w:rPr>
        <w:t xml:space="preserve">Present </w:t>
      </w:r>
    </w:p>
    <w:p w:rsidR="00D9676A" w:rsidRDefault="00D9676A" w:rsidP="00D9676A">
      <w:pPr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As Sr. Executive</w:t>
      </w:r>
      <w:r>
        <w:rPr>
          <w:rFonts w:ascii="Cambria" w:hAnsi="Cambria" w:cs="Arial"/>
          <w:b/>
          <w:sz w:val="20"/>
          <w:szCs w:val="20"/>
        </w:rPr>
        <w:t xml:space="preserve"> Assistant (AM)</w:t>
      </w:r>
    </w:p>
    <w:p w:rsidR="00D9676A" w:rsidRPr="00147CB3" w:rsidRDefault="00D9676A" w:rsidP="00D9676A">
      <w:pPr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Role:</w:t>
      </w:r>
    </w:p>
    <w:p w:rsidR="00D9676A" w:rsidRPr="00147CB3" w:rsidRDefault="00D9676A" w:rsidP="00D9676A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 xml:space="preserve">Coordinating with the team for sending MIS reports to the management on regular basis </w:t>
      </w:r>
    </w:p>
    <w:p w:rsidR="00D9676A" w:rsidRPr="00147CB3" w:rsidRDefault="00D9676A" w:rsidP="00D9676A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Ensuring smooth operations at all times and maintaining proper decorum &amp; discipline in office</w:t>
      </w:r>
    </w:p>
    <w:p w:rsidR="00D9676A" w:rsidRPr="006A0D74" w:rsidRDefault="00D9676A" w:rsidP="00D9676A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  <w:highlight w:val="yellow"/>
        </w:rPr>
      </w:pPr>
      <w:r w:rsidRPr="006A0D74">
        <w:rPr>
          <w:rFonts w:ascii="Cambria" w:hAnsi="Cambria"/>
          <w:bCs/>
          <w:sz w:val="20"/>
          <w:szCs w:val="20"/>
          <w:highlight w:val="yellow"/>
        </w:rPr>
        <w:t>Managing correspondence and drafting the letters; monitoring monthly MIS reports, weekly reports, fortnightly reports &amp; daily reports</w:t>
      </w:r>
    </w:p>
    <w:p w:rsidR="00D9676A" w:rsidRPr="00D9676A" w:rsidRDefault="00D9676A" w:rsidP="00D9676A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6A0D74">
        <w:rPr>
          <w:rFonts w:ascii="Cambria" w:hAnsi="Cambria"/>
          <w:bCs/>
          <w:sz w:val="20"/>
          <w:szCs w:val="20"/>
          <w:highlight w:val="yellow"/>
        </w:rPr>
        <w:t>Assisting administration of the department and maintaining coordination between various internal departments for smooth functioning</w:t>
      </w:r>
      <w:r>
        <w:rPr>
          <w:rFonts w:ascii="Cambria" w:hAnsi="Cambria"/>
          <w:bCs/>
          <w:sz w:val="20"/>
          <w:szCs w:val="20"/>
        </w:rPr>
        <w:t>.</w:t>
      </w:r>
    </w:p>
    <w:p w:rsidR="00D9676A" w:rsidRPr="00147CB3" w:rsidRDefault="00D9676A" w:rsidP="00D9676A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Corresponding and communicating on the division / department’s behalf including checking &amp; responding to e-mails</w:t>
      </w:r>
    </w:p>
    <w:p w:rsidR="00DA5D51" w:rsidRPr="00D9676A" w:rsidRDefault="00D9676A" w:rsidP="006E2091">
      <w:pPr>
        <w:numPr>
          <w:ilvl w:val="0"/>
          <w:numId w:val="13"/>
        </w:numPr>
        <w:jc w:val="both"/>
        <w:outlineLvl w:val="0"/>
        <w:rPr>
          <w:rFonts w:ascii="Cambria" w:hAnsi="Cambria" w:cs="Arial"/>
          <w:sz w:val="20"/>
          <w:szCs w:val="20"/>
        </w:rPr>
      </w:pPr>
      <w:r w:rsidRPr="00D9676A">
        <w:rPr>
          <w:rFonts w:ascii="Cambria" w:hAnsi="Cambria"/>
          <w:bCs/>
          <w:sz w:val="20"/>
          <w:szCs w:val="20"/>
        </w:rPr>
        <w:t>Administering &amp; providing technical support to the top</w:t>
      </w:r>
      <w:r>
        <w:rPr>
          <w:rFonts w:ascii="Cambria" w:hAnsi="Cambria"/>
          <w:bCs/>
          <w:sz w:val="20"/>
          <w:szCs w:val="20"/>
        </w:rPr>
        <w:t xml:space="preserve"> management for presentations.</w:t>
      </w:r>
    </w:p>
    <w:p w:rsidR="00D9676A" w:rsidRPr="00D9676A" w:rsidRDefault="00D9676A" w:rsidP="006E2091">
      <w:pPr>
        <w:numPr>
          <w:ilvl w:val="0"/>
          <w:numId w:val="13"/>
        </w:numPr>
        <w:jc w:val="both"/>
        <w:outlineLvl w:val="0"/>
        <w:rPr>
          <w:rFonts w:ascii="Cambria" w:hAnsi="Cambria" w:cs="Arial"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Organizing &amp; executive monthly, Quarterly, midyear workshops &amp; offsite planning meeting. </w:t>
      </w:r>
    </w:p>
    <w:p w:rsidR="00D9676A" w:rsidRDefault="00D9676A" w:rsidP="00D9676A">
      <w:pPr>
        <w:jc w:val="both"/>
        <w:rPr>
          <w:rFonts w:ascii="Cambria" w:hAnsi="Cambria"/>
          <w:b/>
          <w:bCs/>
          <w:sz w:val="20"/>
          <w:szCs w:val="20"/>
        </w:rPr>
      </w:pPr>
      <w:r w:rsidRPr="00D9676A">
        <w:rPr>
          <w:rFonts w:ascii="Cambria" w:hAnsi="Cambria"/>
          <w:b/>
          <w:bCs/>
          <w:sz w:val="20"/>
          <w:szCs w:val="20"/>
        </w:rPr>
        <w:t>Highlights:</w:t>
      </w:r>
    </w:p>
    <w:p w:rsidR="00D9676A" w:rsidRPr="00D9676A" w:rsidRDefault="00D9676A" w:rsidP="00D9676A">
      <w:pPr>
        <w:pStyle w:val="ListParagraph"/>
        <w:numPr>
          <w:ilvl w:val="0"/>
          <w:numId w:val="16"/>
        </w:numPr>
        <w:jc w:val="both"/>
        <w:rPr>
          <w:rFonts w:ascii="Cambria" w:hAnsi="Cambria"/>
          <w:bCs/>
          <w:sz w:val="20"/>
          <w:szCs w:val="20"/>
        </w:rPr>
      </w:pPr>
      <w:r w:rsidRPr="00D9676A">
        <w:rPr>
          <w:rFonts w:ascii="Cambria" w:hAnsi="Cambria"/>
          <w:bCs/>
          <w:sz w:val="20"/>
          <w:szCs w:val="20"/>
        </w:rPr>
        <w:t xml:space="preserve">Participated in 2016 </w:t>
      </w:r>
      <w:r w:rsidRPr="00D9676A">
        <w:rPr>
          <w:rFonts w:ascii="Cambria" w:hAnsi="Cambria"/>
          <w:b/>
          <w:bCs/>
          <w:sz w:val="20"/>
          <w:szCs w:val="20"/>
        </w:rPr>
        <w:t>IASAP</w:t>
      </w:r>
      <w:r w:rsidRPr="00D9676A">
        <w:rPr>
          <w:rFonts w:ascii="Cambria" w:hAnsi="Cambria"/>
          <w:bCs/>
          <w:sz w:val="20"/>
          <w:szCs w:val="20"/>
        </w:rPr>
        <w:t xml:space="preserve"> (Indian Association of Secretaries and Administrative Professionals) contest, been a semifinalist.</w:t>
      </w:r>
    </w:p>
    <w:p w:rsidR="00D9676A" w:rsidRPr="00D9676A" w:rsidRDefault="00D9676A" w:rsidP="00D9676A">
      <w:pPr>
        <w:jc w:val="both"/>
        <w:outlineLvl w:val="0"/>
        <w:rPr>
          <w:rFonts w:ascii="Cambria" w:hAnsi="Cambria" w:cs="Arial"/>
          <w:sz w:val="20"/>
          <w:szCs w:val="20"/>
        </w:rPr>
      </w:pPr>
    </w:p>
    <w:p w:rsidR="00D9676A" w:rsidRPr="00147CB3" w:rsidRDefault="00D9676A" w:rsidP="00D9676A">
      <w:pPr>
        <w:shd w:val="clear" w:color="auto" w:fill="0F243E" w:themeFill="text2" w:themeFillShade="80"/>
        <w:rPr>
          <w:rFonts w:ascii="Cambria" w:hAnsi="Cambria"/>
          <w:b/>
          <w:sz w:val="20"/>
          <w:szCs w:val="20"/>
        </w:rPr>
      </w:pPr>
      <w:r w:rsidRPr="00147CB3">
        <w:rPr>
          <w:rFonts w:ascii="Cambria" w:hAnsi="Cambria"/>
          <w:b/>
          <w:sz w:val="20"/>
          <w:szCs w:val="20"/>
        </w:rPr>
        <w:t>Work Experience</w:t>
      </w:r>
    </w:p>
    <w:p w:rsidR="00FD3AD5" w:rsidRPr="00147CB3" w:rsidRDefault="00FD3AD5" w:rsidP="006E2091">
      <w:pPr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Knorr-Bremse (I) Pvt. Ltd.</w:t>
      </w:r>
      <w:r w:rsidR="00FD39AE" w:rsidRPr="00147CB3">
        <w:rPr>
          <w:rFonts w:ascii="Cambria" w:hAnsi="Cambria" w:cs="Arial"/>
          <w:b/>
          <w:sz w:val="20"/>
          <w:szCs w:val="20"/>
        </w:rPr>
        <w:t>, Pune</w:t>
      </w:r>
      <w:r w:rsidRPr="00147CB3">
        <w:rPr>
          <w:rFonts w:ascii="Cambria" w:hAnsi="Cambria" w:cs="Arial"/>
          <w:b/>
          <w:color w:val="365F91" w:themeColor="accent1" w:themeShade="BF"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="005F4975">
        <w:rPr>
          <w:rFonts w:ascii="Cambria" w:hAnsi="Cambria" w:cs="Arial"/>
          <w:b/>
          <w:sz w:val="20"/>
          <w:szCs w:val="20"/>
        </w:rPr>
        <w:tab/>
      </w:r>
      <w:r w:rsidR="005F4975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 xml:space="preserve">Aug’13- </w:t>
      </w:r>
      <w:r w:rsidR="00D9676A">
        <w:rPr>
          <w:rFonts w:ascii="Cambria" w:hAnsi="Cambria" w:cs="Arial"/>
          <w:b/>
          <w:sz w:val="20"/>
          <w:szCs w:val="20"/>
        </w:rPr>
        <w:t>Feb’21</w:t>
      </w:r>
    </w:p>
    <w:p w:rsidR="004721A0" w:rsidRDefault="00FD3AD5" w:rsidP="006E2091">
      <w:pPr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 xml:space="preserve">As </w:t>
      </w:r>
      <w:r w:rsidR="00A52DFB" w:rsidRPr="00147CB3">
        <w:rPr>
          <w:rFonts w:ascii="Cambria" w:hAnsi="Cambria" w:cs="Arial"/>
          <w:b/>
          <w:sz w:val="20"/>
          <w:szCs w:val="20"/>
        </w:rPr>
        <w:t>Sr. Executive</w:t>
      </w:r>
    </w:p>
    <w:p w:rsidR="006E2091" w:rsidRPr="00147CB3" w:rsidRDefault="00FD3AD5" w:rsidP="006E2091">
      <w:pPr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Role:</w:t>
      </w:r>
    </w:p>
    <w:p w:rsidR="00FD3AD5" w:rsidRPr="00147CB3" w:rsidRDefault="00FD3AD5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Assisting administration of the department and maintaining coordination between various internal departments for smooth functioning</w:t>
      </w:r>
    </w:p>
    <w:p w:rsidR="00FD3AD5" w:rsidRPr="00147CB3" w:rsidRDefault="00FD3AD5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 xml:space="preserve">Coordinating with the team for sending MIS reports to the management on regular basis </w:t>
      </w:r>
    </w:p>
    <w:p w:rsidR="00FD3AD5" w:rsidRPr="00147CB3" w:rsidRDefault="00FD3AD5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Ensuring smooth operations at all times and maintaining proper decorum &amp; discipline in office</w:t>
      </w:r>
    </w:p>
    <w:p w:rsidR="00FD3AD5" w:rsidRPr="006A0D74" w:rsidRDefault="00023D1F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  <w:highlight w:val="yellow"/>
        </w:rPr>
      </w:pPr>
      <w:r w:rsidRPr="006A0D74">
        <w:rPr>
          <w:rFonts w:ascii="Cambria" w:hAnsi="Cambria"/>
          <w:bCs/>
          <w:sz w:val="20"/>
          <w:szCs w:val="20"/>
          <w:highlight w:val="yellow"/>
        </w:rPr>
        <w:t xml:space="preserve">Managing </w:t>
      </w:r>
      <w:r w:rsidR="00FD3AD5" w:rsidRPr="006A0D74">
        <w:rPr>
          <w:rFonts w:ascii="Cambria" w:hAnsi="Cambria"/>
          <w:bCs/>
          <w:sz w:val="20"/>
          <w:szCs w:val="20"/>
          <w:highlight w:val="yellow"/>
        </w:rPr>
        <w:t>correspondence and drafting the letters; monitoring monthly MIS reports, weekly reports, fortnightly reports &amp; daily reports</w:t>
      </w:r>
    </w:p>
    <w:p w:rsidR="00FD3AD5" w:rsidRPr="00147CB3" w:rsidRDefault="00023D1F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Supporting in p</w:t>
      </w:r>
      <w:r w:rsidR="00FD3AD5" w:rsidRPr="00147CB3">
        <w:rPr>
          <w:rFonts w:ascii="Cambria" w:hAnsi="Cambria"/>
          <w:bCs/>
          <w:sz w:val="20"/>
          <w:szCs w:val="20"/>
        </w:rPr>
        <w:t>lanning &amp; budgeting administration expenses and working towards minimizing operational expenses</w:t>
      </w:r>
    </w:p>
    <w:p w:rsidR="00FD3AD5" w:rsidRPr="00147CB3" w:rsidRDefault="00023D1F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 xml:space="preserve">Providing effective </w:t>
      </w:r>
      <w:r w:rsidR="00FD3AD5" w:rsidRPr="00147CB3">
        <w:rPr>
          <w:rFonts w:ascii="Cambria" w:hAnsi="Cambria"/>
          <w:bCs/>
          <w:sz w:val="20"/>
          <w:szCs w:val="20"/>
        </w:rPr>
        <w:t>administra</w:t>
      </w:r>
      <w:r w:rsidRPr="00147CB3">
        <w:rPr>
          <w:rFonts w:ascii="Cambria" w:hAnsi="Cambria"/>
          <w:bCs/>
          <w:sz w:val="20"/>
          <w:szCs w:val="20"/>
        </w:rPr>
        <w:t>tive support involving organized</w:t>
      </w:r>
      <w:r w:rsidR="00FD3AD5" w:rsidRPr="00147CB3">
        <w:rPr>
          <w:rFonts w:ascii="Cambria" w:hAnsi="Cambria"/>
          <w:bCs/>
          <w:sz w:val="20"/>
          <w:szCs w:val="20"/>
        </w:rPr>
        <w:t xml:space="preserve"> management of office equipment, communication instruments, housekeeping, office automation, </w:t>
      </w:r>
      <w:r w:rsidR="007D1663" w:rsidRPr="00147CB3">
        <w:rPr>
          <w:rFonts w:ascii="Cambria" w:hAnsi="Cambria"/>
          <w:bCs/>
          <w:sz w:val="20"/>
          <w:szCs w:val="20"/>
        </w:rPr>
        <w:t xml:space="preserve">office administration </w:t>
      </w:r>
      <w:r w:rsidR="00FD3AD5" w:rsidRPr="00147CB3">
        <w:rPr>
          <w:rFonts w:ascii="Cambria" w:hAnsi="Cambria"/>
          <w:bCs/>
          <w:sz w:val="20"/>
          <w:szCs w:val="20"/>
        </w:rPr>
        <w:t xml:space="preserve">&amp; transport </w:t>
      </w:r>
    </w:p>
    <w:p w:rsidR="00FD3AD5" w:rsidRPr="00147CB3" w:rsidRDefault="00FD3AD5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Corresponding and communicating on the division / department’s behalf including checking &amp; responding to e-mails</w:t>
      </w:r>
    </w:p>
    <w:p w:rsidR="00FD3AD5" w:rsidRPr="00147CB3" w:rsidRDefault="00FD3AD5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Tracking and maintaining the records of all assets, materials and related documents received &amp; dispatched</w:t>
      </w:r>
    </w:p>
    <w:p w:rsidR="00FD3AD5" w:rsidRPr="00147CB3" w:rsidRDefault="00C91E6F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Administering &amp; providing</w:t>
      </w:r>
      <w:r w:rsidR="00023D1F" w:rsidRPr="00147CB3">
        <w:rPr>
          <w:rFonts w:ascii="Cambria" w:hAnsi="Cambria"/>
          <w:bCs/>
          <w:sz w:val="20"/>
          <w:szCs w:val="20"/>
        </w:rPr>
        <w:t>technical support to the top management for presentations &amp;</w:t>
      </w:r>
      <w:r w:rsidR="00FD3AD5" w:rsidRPr="00147CB3">
        <w:rPr>
          <w:rFonts w:ascii="Cambria" w:hAnsi="Cambria"/>
          <w:bCs/>
          <w:sz w:val="20"/>
          <w:szCs w:val="20"/>
        </w:rPr>
        <w:t xml:space="preserve">back office support </w:t>
      </w:r>
      <w:r w:rsidR="00023D1F" w:rsidRPr="00147CB3">
        <w:rPr>
          <w:rFonts w:ascii="Cambria" w:hAnsi="Cambria"/>
          <w:bCs/>
          <w:sz w:val="20"/>
          <w:szCs w:val="20"/>
        </w:rPr>
        <w:t xml:space="preserve">to Sales &amp; Marketing Team </w:t>
      </w:r>
      <w:r w:rsidR="00FD3AD5" w:rsidRPr="00147CB3">
        <w:rPr>
          <w:rFonts w:ascii="Cambria" w:hAnsi="Cambria"/>
          <w:bCs/>
          <w:sz w:val="20"/>
          <w:szCs w:val="20"/>
        </w:rPr>
        <w:t xml:space="preserve">for </w:t>
      </w:r>
      <w:r w:rsidR="00023D1F" w:rsidRPr="00147CB3">
        <w:rPr>
          <w:rFonts w:ascii="Cambria" w:hAnsi="Cambria"/>
          <w:bCs/>
          <w:sz w:val="20"/>
          <w:szCs w:val="20"/>
        </w:rPr>
        <w:t>coordinating with customer priority requirements &amp;</w:t>
      </w:r>
      <w:r w:rsidR="00FD3AD5" w:rsidRPr="00147CB3">
        <w:rPr>
          <w:rFonts w:ascii="Cambria" w:hAnsi="Cambria"/>
          <w:bCs/>
          <w:sz w:val="20"/>
          <w:szCs w:val="20"/>
        </w:rPr>
        <w:t>successful organ</w:t>
      </w:r>
      <w:r w:rsidR="00023D1F" w:rsidRPr="00147CB3">
        <w:rPr>
          <w:rFonts w:ascii="Cambria" w:hAnsi="Cambria"/>
          <w:bCs/>
          <w:sz w:val="20"/>
          <w:szCs w:val="20"/>
        </w:rPr>
        <w:t>izational events execution</w:t>
      </w:r>
    </w:p>
    <w:p w:rsidR="004721A0" w:rsidRDefault="00023D1F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 xml:space="preserve">Engaged in Guest Management, Foreign </w:t>
      </w:r>
      <w:r w:rsidR="007D1663" w:rsidRPr="00147CB3">
        <w:rPr>
          <w:rFonts w:ascii="Cambria" w:hAnsi="Cambria"/>
          <w:bCs/>
          <w:sz w:val="20"/>
          <w:szCs w:val="20"/>
        </w:rPr>
        <w:t>Clients Management</w:t>
      </w:r>
      <w:r w:rsidRPr="00147CB3">
        <w:rPr>
          <w:rFonts w:ascii="Cambria" w:hAnsi="Cambria"/>
          <w:bCs/>
          <w:sz w:val="20"/>
          <w:szCs w:val="20"/>
        </w:rPr>
        <w:t>, Branding &amp; Promoti</w:t>
      </w:r>
      <w:r w:rsidR="0076115E" w:rsidRPr="00147CB3">
        <w:rPr>
          <w:rFonts w:ascii="Cambria" w:hAnsi="Cambria"/>
          <w:bCs/>
          <w:sz w:val="20"/>
          <w:szCs w:val="20"/>
        </w:rPr>
        <w:t>ons, Internal &amp; External Event Organization, Industry Forum U</w:t>
      </w:r>
      <w:r w:rsidRPr="00147CB3">
        <w:rPr>
          <w:rFonts w:ascii="Cambria" w:hAnsi="Cambria"/>
          <w:bCs/>
          <w:sz w:val="20"/>
          <w:szCs w:val="20"/>
        </w:rPr>
        <w:t>pdates &amp;</w:t>
      </w:r>
      <w:r w:rsidR="0076115E" w:rsidRPr="00147CB3">
        <w:rPr>
          <w:rFonts w:ascii="Cambria" w:hAnsi="Cambria"/>
          <w:bCs/>
          <w:sz w:val="20"/>
          <w:szCs w:val="20"/>
        </w:rPr>
        <w:t>C</w:t>
      </w:r>
      <w:r w:rsidRPr="00147CB3">
        <w:rPr>
          <w:rFonts w:ascii="Cambria" w:hAnsi="Cambria"/>
          <w:bCs/>
          <w:sz w:val="20"/>
          <w:szCs w:val="20"/>
        </w:rPr>
        <w:t>ommunication (</w:t>
      </w:r>
      <w:r w:rsidR="0076115E" w:rsidRPr="00147CB3">
        <w:rPr>
          <w:rFonts w:ascii="Cambria" w:hAnsi="Cambria"/>
          <w:bCs/>
          <w:sz w:val="20"/>
          <w:szCs w:val="20"/>
        </w:rPr>
        <w:t>ACMA, SIAM, CII, IIMA, IGC)</w:t>
      </w:r>
    </w:p>
    <w:p w:rsidR="0077382C" w:rsidRPr="00BD0591" w:rsidRDefault="00673240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Taking care of additional responsibilities related to </w:t>
      </w:r>
      <w:r w:rsidR="0077382C" w:rsidRPr="0077382C">
        <w:rPr>
          <w:rFonts w:ascii="Cambria" w:hAnsi="Cambria"/>
          <w:b/>
          <w:bCs/>
          <w:sz w:val="20"/>
          <w:szCs w:val="20"/>
        </w:rPr>
        <w:t>Corporate Social Responsibilities</w:t>
      </w:r>
      <w:r w:rsidR="0077382C">
        <w:rPr>
          <w:rFonts w:ascii="Cambria" w:hAnsi="Cambria"/>
          <w:bCs/>
          <w:sz w:val="20"/>
          <w:szCs w:val="20"/>
        </w:rPr>
        <w:t xml:space="preserve"> (CSR)</w:t>
      </w:r>
    </w:p>
    <w:p w:rsidR="003A1F3E" w:rsidRPr="00147CB3" w:rsidRDefault="003A1F3E" w:rsidP="006E2091">
      <w:pPr>
        <w:jc w:val="both"/>
        <w:rPr>
          <w:rFonts w:ascii="Cambria" w:hAnsi="Cambria"/>
          <w:b/>
          <w:bCs/>
          <w:sz w:val="20"/>
          <w:szCs w:val="20"/>
        </w:rPr>
      </w:pPr>
      <w:r w:rsidRPr="00147CB3">
        <w:rPr>
          <w:rFonts w:ascii="Cambria" w:hAnsi="Cambria"/>
          <w:b/>
          <w:bCs/>
          <w:sz w:val="20"/>
          <w:szCs w:val="20"/>
        </w:rPr>
        <w:t>Highlights:</w:t>
      </w:r>
    </w:p>
    <w:p w:rsidR="00883D43" w:rsidRPr="00147CB3" w:rsidRDefault="00883D43" w:rsidP="00883D43">
      <w:pPr>
        <w:pStyle w:val="ListParagraph"/>
        <w:numPr>
          <w:ilvl w:val="0"/>
          <w:numId w:val="15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 xml:space="preserve">Received </w:t>
      </w:r>
      <w:r w:rsidRPr="00147CB3">
        <w:rPr>
          <w:rFonts w:ascii="Cambria" w:hAnsi="Cambria" w:cs="Arial"/>
          <w:b/>
          <w:sz w:val="20"/>
          <w:szCs w:val="20"/>
        </w:rPr>
        <w:t>Knorr Bremse Value Award</w:t>
      </w:r>
      <w:r w:rsidRPr="00147CB3">
        <w:rPr>
          <w:rFonts w:ascii="Cambria" w:hAnsi="Cambria" w:cs="Arial"/>
          <w:sz w:val="20"/>
          <w:szCs w:val="20"/>
        </w:rPr>
        <w:t xml:space="preserve">  for ‘Responsibility’ towards work  in 2016</w:t>
      </w:r>
    </w:p>
    <w:p w:rsidR="00883D43" w:rsidRPr="00147CB3" w:rsidRDefault="00883D43" w:rsidP="00883D43">
      <w:pPr>
        <w:pStyle w:val="ListParagraph"/>
        <w:numPr>
          <w:ilvl w:val="0"/>
          <w:numId w:val="15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 xml:space="preserve">Recognized as </w:t>
      </w:r>
      <w:r w:rsidRPr="00147CB3">
        <w:rPr>
          <w:rFonts w:ascii="Cambria" w:hAnsi="Cambria" w:cs="Arial"/>
          <w:b/>
          <w:sz w:val="20"/>
          <w:szCs w:val="20"/>
        </w:rPr>
        <w:t>5 Star Rated Employee</w:t>
      </w:r>
      <w:r w:rsidRPr="00147CB3">
        <w:rPr>
          <w:rFonts w:ascii="Cambria" w:hAnsi="Cambria" w:cs="Arial"/>
          <w:sz w:val="20"/>
          <w:szCs w:val="20"/>
        </w:rPr>
        <w:t xml:space="preserve">&amp;  received </w:t>
      </w:r>
      <w:r w:rsidRPr="00147CB3">
        <w:rPr>
          <w:rFonts w:ascii="Cambria" w:hAnsi="Cambria" w:cs="Arial"/>
          <w:b/>
          <w:sz w:val="20"/>
          <w:szCs w:val="20"/>
        </w:rPr>
        <w:t>Performance Award</w:t>
      </w:r>
      <w:r w:rsidRPr="00147CB3">
        <w:rPr>
          <w:rFonts w:ascii="Cambria" w:hAnsi="Cambria" w:cs="Arial"/>
          <w:sz w:val="20"/>
          <w:szCs w:val="20"/>
        </w:rPr>
        <w:t xml:space="preserve"> in 2016</w:t>
      </w:r>
    </w:p>
    <w:p w:rsidR="00883D43" w:rsidRPr="00147CB3" w:rsidRDefault="0027598F" w:rsidP="00883D43">
      <w:pPr>
        <w:pStyle w:val="ListParagraph"/>
        <w:numPr>
          <w:ilvl w:val="0"/>
          <w:numId w:val="15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>
        <w:rPr>
          <w:rFonts w:ascii="Cambria" w:hAnsi="Cambria" w:cs="Arial"/>
          <w:sz w:val="20"/>
          <w:szCs w:val="20"/>
        </w:rPr>
        <w:lastRenderedPageBreak/>
        <w:t xml:space="preserve">Attained </w:t>
      </w:r>
      <w:r w:rsidR="005C15CF">
        <w:rPr>
          <w:rFonts w:ascii="Cambria" w:hAnsi="Cambria" w:cs="Arial"/>
          <w:sz w:val="20"/>
          <w:szCs w:val="20"/>
        </w:rPr>
        <w:t>c</w:t>
      </w:r>
      <w:r w:rsidR="00883D43" w:rsidRPr="00147CB3">
        <w:rPr>
          <w:rFonts w:ascii="Cambria" w:hAnsi="Cambria" w:cs="Arial"/>
          <w:sz w:val="20"/>
          <w:szCs w:val="20"/>
        </w:rPr>
        <w:t xml:space="preserve">ertificate of the </w:t>
      </w:r>
      <w:r w:rsidR="00883D43" w:rsidRPr="00147CB3">
        <w:rPr>
          <w:rFonts w:ascii="Cambria" w:hAnsi="Cambria" w:cs="Arial"/>
          <w:b/>
          <w:sz w:val="20"/>
          <w:szCs w:val="20"/>
        </w:rPr>
        <w:t>Best Employee</w:t>
      </w:r>
      <w:r w:rsidR="00883D43" w:rsidRPr="00147CB3">
        <w:rPr>
          <w:rFonts w:ascii="Cambria" w:hAnsi="Cambria" w:cs="Arial"/>
          <w:sz w:val="20"/>
          <w:szCs w:val="20"/>
        </w:rPr>
        <w:t xml:space="preserve"> in 2015</w:t>
      </w:r>
    </w:p>
    <w:p w:rsidR="00883D43" w:rsidRDefault="00883D43" w:rsidP="00883D43">
      <w:pPr>
        <w:pStyle w:val="ListParagraph"/>
        <w:numPr>
          <w:ilvl w:val="0"/>
          <w:numId w:val="15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 xml:space="preserve">Awarded with </w:t>
      </w:r>
      <w:r w:rsidRPr="00147CB3">
        <w:rPr>
          <w:rFonts w:ascii="Cambria" w:hAnsi="Cambria" w:cs="Arial"/>
          <w:b/>
          <w:sz w:val="20"/>
          <w:szCs w:val="20"/>
        </w:rPr>
        <w:t>Knorr Bremse Value Award</w:t>
      </w:r>
      <w:r w:rsidRPr="00147CB3">
        <w:rPr>
          <w:rFonts w:ascii="Cambria" w:hAnsi="Cambria" w:cs="Arial"/>
          <w:sz w:val="20"/>
          <w:szCs w:val="20"/>
        </w:rPr>
        <w:t xml:space="preserve"> for ‘Passion’ towards work in 2014</w:t>
      </w:r>
    </w:p>
    <w:p w:rsidR="00673240" w:rsidRPr="00B665D4" w:rsidRDefault="00673240" w:rsidP="00883D43">
      <w:pPr>
        <w:pStyle w:val="ListParagraph"/>
        <w:numPr>
          <w:ilvl w:val="0"/>
          <w:numId w:val="15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Engaged &amp; managed the added responsibilities related to </w:t>
      </w:r>
      <w:r w:rsidRPr="0077382C">
        <w:rPr>
          <w:rFonts w:ascii="Cambria" w:hAnsi="Cambria"/>
          <w:b/>
          <w:bCs/>
          <w:sz w:val="20"/>
          <w:szCs w:val="20"/>
        </w:rPr>
        <w:t>Indirect Purchase</w:t>
      </w:r>
    </w:p>
    <w:p w:rsidR="003A1F3E" w:rsidRPr="00147CB3" w:rsidRDefault="003A1F3E" w:rsidP="006E2091">
      <w:pPr>
        <w:jc w:val="both"/>
        <w:rPr>
          <w:rFonts w:ascii="Cambria" w:hAnsi="Cambria"/>
          <w:b/>
          <w:bCs/>
          <w:sz w:val="20"/>
          <w:szCs w:val="20"/>
        </w:rPr>
      </w:pPr>
    </w:p>
    <w:p w:rsidR="003A1F3E" w:rsidRPr="00147CB3" w:rsidRDefault="003A1F3E" w:rsidP="006E2091">
      <w:pPr>
        <w:shd w:val="clear" w:color="auto" w:fill="0F243E" w:themeFill="text2" w:themeFillShade="80"/>
        <w:rPr>
          <w:rFonts w:ascii="Cambria" w:hAnsi="Cambria"/>
          <w:b/>
          <w:sz w:val="20"/>
          <w:szCs w:val="20"/>
        </w:rPr>
      </w:pPr>
      <w:r w:rsidRPr="00147CB3">
        <w:rPr>
          <w:rFonts w:ascii="Cambria" w:hAnsi="Cambria"/>
          <w:b/>
          <w:sz w:val="20"/>
          <w:szCs w:val="20"/>
        </w:rPr>
        <w:t>Previous Experience</w:t>
      </w:r>
    </w:p>
    <w:p w:rsidR="003A1F3E" w:rsidRPr="00147CB3" w:rsidRDefault="003A1F3E" w:rsidP="006E2091">
      <w:pPr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Aditya Auto Products &amp; Engineering (I) Pvt. Ltd.</w:t>
      </w:r>
      <w:r w:rsidRPr="00147CB3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ab/>
      </w:r>
      <w:r w:rsidR="005F4975">
        <w:rPr>
          <w:rFonts w:ascii="Cambria" w:hAnsi="Cambria" w:cs="Arial"/>
          <w:b/>
          <w:sz w:val="20"/>
          <w:szCs w:val="20"/>
        </w:rPr>
        <w:tab/>
      </w:r>
      <w:r w:rsidR="005F4975">
        <w:rPr>
          <w:rFonts w:ascii="Cambria" w:hAnsi="Cambria" w:cs="Arial"/>
          <w:b/>
          <w:sz w:val="20"/>
          <w:szCs w:val="20"/>
        </w:rPr>
        <w:tab/>
      </w:r>
      <w:r w:rsidRPr="00147CB3">
        <w:rPr>
          <w:rFonts w:ascii="Cambria" w:hAnsi="Cambria" w:cs="Arial"/>
          <w:b/>
          <w:sz w:val="20"/>
          <w:szCs w:val="20"/>
        </w:rPr>
        <w:t>Mar’12- Aug’13</w:t>
      </w:r>
    </w:p>
    <w:p w:rsidR="00552B7B" w:rsidRDefault="00552B7B" w:rsidP="006E2091">
      <w:pPr>
        <w:rPr>
          <w:rFonts w:ascii="Cambria" w:hAnsi="Cambria" w:cs="Arial"/>
          <w:b/>
          <w:sz w:val="20"/>
          <w:szCs w:val="20"/>
        </w:rPr>
      </w:pPr>
    </w:p>
    <w:p w:rsidR="003A1F3E" w:rsidRPr="00147CB3" w:rsidRDefault="003A1F3E" w:rsidP="006E2091">
      <w:pPr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As Purchase assistant</w:t>
      </w:r>
      <w:r w:rsidR="00A52DFB" w:rsidRPr="00147CB3">
        <w:rPr>
          <w:rFonts w:ascii="Cambria" w:hAnsi="Cambria" w:cs="Arial"/>
          <w:b/>
          <w:sz w:val="20"/>
          <w:szCs w:val="20"/>
        </w:rPr>
        <w:tab/>
      </w:r>
      <w:r w:rsidR="00A52DFB" w:rsidRPr="00147CB3">
        <w:rPr>
          <w:rFonts w:ascii="Cambria" w:hAnsi="Cambria" w:cs="Arial"/>
          <w:b/>
          <w:sz w:val="20"/>
          <w:szCs w:val="20"/>
        </w:rPr>
        <w:tab/>
      </w:r>
      <w:r w:rsidR="00CF7FA9">
        <w:rPr>
          <w:rFonts w:ascii="Cambria" w:hAnsi="Cambria" w:cs="Arial"/>
          <w:b/>
          <w:sz w:val="20"/>
          <w:szCs w:val="20"/>
        </w:rPr>
        <w:tab/>
      </w:r>
      <w:r w:rsidR="00CF7FA9">
        <w:rPr>
          <w:rFonts w:ascii="Cambria" w:hAnsi="Cambria" w:cs="Arial"/>
          <w:b/>
          <w:sz w:val="20"/>
          <w:szCs w:val="20"/>
        </w:rPr>
        <w:tab/>
      </w:r>
      <w:r w:rsidR="00CF7FA9">
        <w:rPr>
          <w:rFonts w:ascii="Cambria" w:hAnsi="Cambria" w:cs="Arial"/>
          <w:b/>
          <w:sz w:val="20"/>
          <w:szCs w:val="20"/>
        </w:rPr>
        <w:tab/>
      </w:r>
      <w:r w:rsidR="00CF7FA9">
        <w:rPr>
          <w:rFonts w:ascii="Cambria" w:hAnsi="Cambria" w:cs="Arial"/>
          <w:b/>
          <w:sz w:val="20"/>
          <w:szCs w:val="20"/>
        </w:rPr>
        <w:tab/>
      </w:r>
      <w:r w:rsidR="00CF7FA9">
        <w:rPr>
          <w:rFonts w:ascii="Cambria" w:hAnsi="Cambria" w:cs="Arial"/>
          <w:b/>
          <w:sz w:val="20"/>
          <w:szCs w:val="20"/>
        </w:rPr>
        <w:tab/>
      </w:r>
      <w:r w:rsidR="00CF7FA9">
        <w:rPr>
          <w:rFonts w:ascii="Cambria" w:hAnsi="Cambria" w:cs="Arial"/>
          <w:b/>
          <w:sz w:val="20"/>
          <w:szCs w:val="20"/>
        </w:rPr>
        <w:tab/>
      </w:r>
      <w:r w:rsidR="005F4975">
        <w:rPr>
          <w:rFonts w:ascii="Cambria" w:hAnsi="Cambria" w:cs="Arial"/>
          <w:b/>
          <w:sz w:val="20"/>
          <w:szCs w:val="20"/>
        </w:rPr>
        <w:tab/>
      </w:r>
      <w:r w:rsidR="005F4975">
        <w:rPr>
          <w:rFonts w:ascii="Cambria" w:hAnsi="Cambria" w:cs="Arial"/>
          <w:b/>
          <w:sz w:val="20"/>
          <w:szCs w:val="20"/>
        </w:rPr>
        <w:tab/>
      </w:r>
      <w:r w:rsidR="00CF7FA9">
        <w:rPr>
          <w:rFonts w:ascii="Cambria" w:hAnsi="Cambria" w:cs="Arial"/>
          <w:b/>
          <w:sz w:val="20"/>
          <w:szCs w:val="20"/>
        </w:rPr>
        <w:t>Sep</w:t>
      </w:r>
      <w:r w:rsidR="003A238B" w:rsidRPr="00147CB3">
        <w:rPr>
          <w:rFonts w:ascii="Cambria" w:hAnsi="Cambria" w:cs="Arial"/>
          <w:b/>
          <w:sz w:val="20"/>
          <w:szCs w:val="20"/>
        </w:rPr>
        <w:t>’12-A</w:t>
      </w:r>
      <w:r w:rsidR="00BA22D7">
        <w:rPr>
          <w:rFonts w:ascii="Cambria" w:hAnsi="Cambria" w:cs="Arial"/>
          <w:b/>
          <w:sz w:val="20"/>
          <w:szCs w:val="20"/>
        </w:rPr>
        <w:t>ug’13</w:t>
      </w:r>
      <w:r w:rsidR="00BD0591">
        <w:rPr>
          <w:rFonts w:ascii="Cambria" w:hAnsi="Cambria" w:cs="Arial"/>
          <w:b/>
          <w:sz w:val="20"/>
          <w:szCs w:val="20"/>
        </w:rPr>
        <w:tab/>
      </w:r>
    </w:p>
    <w:p w:rsidR="003A1F3E" w:rsidRPr="00147CB3" w:rsidRDefault="003A1F3E" w:rsidP="006E2091">
      <w:pPr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As Graduate Engineer Trainee</w:t>
      </w:r>
      <w:r w:rsidR="003A238B" w:rsidRPr="00147CB3">
        <w:rPr>
          <w:rFonts w:ascii="Cambria" w:hAnsi="Cambria" w:cs="Arial"/>
          <w:b/>
          <w:sz w:val="20"/>
          <w:szCs w:val="20"/>
        </w:rPr>
        <w:tab/>
      </w:r>
      <w:r w:rsidR="003A238B" w:rsidRPr="00147CB3">
        <w:rPr>
          <w:rFonts w:ascii="Cambria" w:hAnsi="Cambria" w:cs="Arial"/>
          <w:b/>
          <w:sz w:val="20"/>
          <w:szCs w:val="20"/>
        </w:rPr>
        <w:tab/>
      </w:r>
      <w:r w:rsidR="003A238B" w:rsidRPr="00147CB3">
        <w:rPr>
          <w:rFonts w:ascii="Cambria" w:hAnsi="Cambria" w:cs="Arial"/>
          <w:b/>
          <w:sz w:val="20"/>
          <w:szCs w:val="20"/>
        </w:rPr>
        <w:tab/>
      </w:r>
      <w:r w:rsidR="003A238B" w:rsidRPr="00147CB3">
        <w:rPr>
          <w:rFonts w:ascii="Cambria" w:hAnsi="Cambria" w:cs="Arial"/>
          <w:b/>
          <w:sz w:val="20"/>
          <w:szCs w:val="20"/>
        </w:rPr>
        <w:tab/>
      </w:r>
      <w:r w:rsidR="003A238B" w:rsidRPr="00147CB3">
        <w:rPr>
          <w:rFonts w:ascii="Cambria" w:hAnsi="Cambria" w:cs="Arial"/>
          <w:b/>
          <w:sz w:val="20"/>
          <w:szCs w:val="20"/>
        </w:rPr>
        <w:tab/>
      </w:r>
      <w:r w:rsidR="003A238B" w:rsidRPr="00147CB3">
        <w:rPr>
          <w:rFonts w:ascii="Cambria" w:hAnsi="Cambria" w:cs="Arial"/>
          <w:b/>
          <w:sz w:val="20"/>
          <w:szCs w:val="20"/>
        </w:rPr>
        <w:tab/>
      </w:r>
      <w:r w:rsidR="003A238B" w:rsidRPr="00147CB3">
        <w:rPr>
          <w:rFonts w:ascii="Cambria" w:hAnsi="Cambria" w:cs="Arial"/>
          <w:b/>
          <w:sz w:val="20"/>
          <w:szCs w:val="20"/>
        </w:rPr>
        <w:tab/>
      </w:r>
      <w:r w:rsidR="005F4975">
        <w:rPr>
          <w:rFonts w:ascii="Cambria" w:hAnsi="Cambria" w:cs="Arial"/>
          <w:b/>
          <w:sz w:val="20"/>
          <w:szCs w:val="20"/>
        </w:rPr>
        <w:tab/>
      </w:r>
      <w:r w:rsidR="005F4975">
        <w:rPr>
          <w:rFonts w:ascii="Cambria" w:hAnsi="Cambria" w:cs="Arial"/>
          <w:b/>
          <w:sz w:val="20"/>
          <w:szCs w:val="20"/>
        </w:rPr>
        <w:tab/>
      </w:r>
      <w:r w:rsidR="003A238B" w:rsidRPr="00147CB3">
        <w:rPr>
          <w:rFonts w:ascii="Cambria" w:hAnsi="Cambria" w:cs="Arial"/>
          <w:b/>
          <w:sz w:val="20"/>
          <w:szCs w:val="20"/>
        </w:rPr>
        <w:t>Mar’12-A</w:t>
      </w:r>
      <w:r w:rsidR="00A52DFB" w:rsidRPr="00147CB3">
        <w:rPr>
          <w:rFonts w:ascii="Cambria" w:hAnsi="Cambria" w:cs="Arial"/>
          <w:b/>
          <w:sz w:val="20"/>
          <w:szCs w:val="20"/>
        </w:rPr>
        <w:t>ug’12</w:t>
      </w:r>
    </w:p>
    <w:p w:rsidR="00FD39AE" w:rsidRPr="00147CB3" w:rsidRDefault="00FD39AE" w:rsidP="006E2091">
      <w:pPr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Role:</w:t>
      </w:r>
    </w:p>
    <w:p w:rsidR="00FD39AE" w:rsidRPr="00147CB3" w:rsidRDefault="00863F34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 xml:space="preserve">Engaged </w:t>
      </w:r>
      <w:r w:rsidR="00FD39AE" w:rsidRPr="00147CB3">
        <w:rPr>
          <w:rFonts w:ascii="Cambria" w:hAnsi="Cambria"/>
          <w:bCs/>
          <w:sz w:val="20"/>
          <w:szCs w:val="20"/>
        </w:rPr>
        <w:t>in the purchasing function for the procurement for series supplies and new product development &amp; supplier quality assurance</w:t>
      </w:r>
    </w:p>
    <w:p w:rsidR="00FD39AE" w:rsidRPr="00147CB3" w:rsidRDefault="00FD39AE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Organized review meetings with suppliers and stakeholders to improve on delivery, quality and entire supply chain</w:t>
      </w:r>
    </w:p>
    <w:p w:rsidR="00FD39AE" w:rsidRPr="00147CB3" w:rsidRDefault="00FD39AE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Conducted market research and collected information of suppliers for various cross-functional projects to support business goals and objectives</w:t>
      </w:r>
    </w:p>
    <w:p w:rsidR="00FD39AE" w:rsidRPr="00147CB3" w:rsidRDefault="00FD39AE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 xml:space="preserve">Evaluated vendors on a periodic basis and implemented quality process at vendor’s </w:t>
      </w:r>
      <w:r w:rsidR="00C751D8" w:rsidRPr="00147CB3">
        <w:rPr>
          <w:rFonts w:ascii="Cambria" w:hAnsi="Cambria"/>
          <w:bCs/>
          <w:sz w:val="20"/>
          <w:szCs w:val="20"/>
        </w:rPr>
        <w:t xml:space="preserve">shop </w:t>
      </w:r>
      <w:r w:rsidRPr="00147CB3">
        <w:rPr>
          <w:rFonts w:ascii="Cambria" w:hAnsi="Cambria"/>
          <w:bCs/>
          <w:sz w:val="20"/>
          <w:szCs w:val="20"/>
        </w:rPr>
        <w:t>floor; enabled the vendor achieve self-certification at vendor premises</w:t>
      </w:r>
    </w:p>
    <w:p w:rsidR="00FD39AE" w:rsidRPr="00147CB3" w:rsidRDefault="00FD39AE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Coordinated with production and logistics department for requirements; evaluated suppliers and negotiated on prices and purchase agreements</w:t>
      </w:r>
    </w:p>
    <w:p w:rsidR="00FD39AE" w:rsidRPr="00147CB3" w:rsidRDefault="00FD39AE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Prepared presentations for customer meets, management review meets; maintained documents related to management</w:t>
      </w:r>
    </w:p>
    <w:p w:rsidR="00FD39AE" w:rsidRPr="00147CB3" w:rsidRDefault="00FD39AE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Ensured goods were delivered as promised that met quality standards; stocked inventory of machines, spare parts, equipment and materials</w:t>
      </w:r>
    </w:p>
    <w:p w:rsidR="00CF0E90" w:rsidRPr="00147CB3" w:rsidRDefault="00CF0E90" w:rsidP="009D7DD9">
      <w:pPr>
        <w:pStyle w:val="ListParagraph"/>
        <w:numPr>
          <w:ilvl w:val="0"/>
          <w:numId w:val="13"/>
        </w:numPr>
        <w:contextualSpacing w:val="0"/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 xml:space="preserve">Created purchase orders, communicated with supplier for material movement, negotiated price on </w:t>
      </w:r>
      <w:r w:rsidR="009D7DD9" w:rsidRPr="00147CB3">
        <w:rPr>
          <w:rFonts w:ascii="Cambria" w:hAnsi="Cambria"/>
          <w:bCs/>
          <w:sz w:val="20"/>
          <w:szCs w:val="20"/>
        </w:rPr>
        <w:t xml:space="preserve">consumables </w:t>
      </w:r>
      <w:r w:rsidRPr="00147CB3">
        <w:rPr>
          <w:rFonts w:ascii="Cambria" w:hAnsi="Cambria"/>
          <w:bCs/>
          <w:sz w:val="20"/>
          <w:szCs w:val="20"/>
        </w:rPr>
        <w:t xml:space="preserve">and </w:t>
      </w:r>
      <w:r w:rsidR="009D7DD9" w:rsidRPr="00147CB3">
        <w:rPr>
          <w:rFonts w:ascii="Cambria" w:hAnsi="Cambria"/>
          <w:bCs/>
          <w:sz w:val="20"/>
          <w:szCs w:val="20"/>
        </w:rPr>
        <w:t xml:space="preserve">capital </w:t>
      </w:r>
      <w:r w:rsidR="00B665D4">
        <w:rPr>
          <w:rFonts w:ascii="Cambria" w:hAnsi="Cambria"/>
          <w:bCs/>
          <w:sz w:val="20"/>
          <w:szCs w:val="20"/>
        </w:rPr>
        <w:t>goods and with</w:t>
      </w:r>
      <w:r w:rsidRPr="00147CB3">
        <w:rPr>
          <w:rFonts w:ascii="Cambria" w:hAnsi="Cambria"/>
          <w:bCs/>
          <w:sz w:val="20"/>
          <w:szCs w:val="20"/>
        </w:rPr>
        <w:t xml:space="preserve"> purchase representative for ISO &amp; customer audits; prepared SAP program documentation on </w:t>
      </w:r>
      <w:r w:rsidR="009D7DD9" w:rsidRPr="00147CB3">
        <w:rPr>
          <w:rFonts w:ascii="Cambria" w:hAnsi="Cambria"/>
          <w:bCs/>
          <w:sz w:val="20"/>
          <w:szCs w:val="20"/>
        </w:rPr>
        <w:t>purchase</w:t>
      </w:r>
    </w:p>
    <w:p w:rsidR="00FD39AE" w:rsidRPr="00147CB3" w:rsidRDefault="00FD39AE" w:rsidP="009D7DD9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Analyzed the requirements of projects and provided cost, labor, and time estimate; ordered machines, tools, and equipment for new product development</w:t>
      </w:r>
    </w:p>
    <w:p w:rsidR="00FD39AE" w:rsidRDefault="00FD39AE" w:rsidP="009D7DD9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Ensured purchased materials were reliable, affordable and with high quality; conversed with and solved problems of suppliers</w:t>
      </w:r>
    </w:p>
    <w:p w:rsidR="00D357DF" w:rsidRDefault="00D357DF" w:rsidP="009D7DD9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Assisting top-management in executing organizational activities in a noteworthy manner</w:t>
      </w:r>
    </w:p>
    <w:p w:rsidR="00D357DF" w:rsidRPr="00147CB3" w:rsidRDefault="00D357DF" w:rsidP="009D7DD9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 xml:space="preserve">Conducting analysis related to cost involved in manufacturing &amp; production process of the product </w:t>
      </w:r>
      <w:r w:rsidR="009F1461">
        <w:rPr>
          <w:rFonts w:ascii="Cambria" w:hAnsi="Cambria"/>
          <w:bCs/>
          <w:sz w:val="20"/>
          <w:szCs w:val="20"/>
        </w:rPr>
        <w:t xml:space="preserve">thereby ensuring the profitability of the organization </w:t>
      </w:r>
    </w:p>
    <w:p w:rsidR="003A1F3E" w:rsidRPr="00147CB3" w:rsidRDefault="00FD39AE" w:rsidP="006E2091">
      <w:pPr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Highlights:</w:t>
      </w:r>
    </w:p>
    <w:p w:rsidR="00FD39AE" w:rsidRPr="00147CB3" w:rsidRDefault="00A66A63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>
        <w:rPr>
          <w:rFonts w:ascii="Cambria" w:hAnsi="Cambria"/>
          <w:bCs/>
          <w:sz w:val="20"/>
          <w:szCs w:val="20"/>
        </w:rPr>
        <w:t>Contributed a reduction of 5</w:t>
      </w:r>
      <w:r w:rsidR="00FD39AE" w:rsidRPr="00147CB3">
        <w:rPr>
          <w:rFonts w:ascii="Cambria" w:hAnsi="Cambria"/>
          <w:bCs/>
          <w:sz w:val="20"/>
          <w:szCs w:val="20"/>
        </w:rPr>
        <w:t xml:space="preserve"> % in the cost of procurement of automotive parts by various initiatives</w:t>
      </w:r>
    </w:p>
    <w:p w:rsidR="004F6561" w:rsidRPr="003B1FB0" w:rsidRDefault="004F6561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 xml:space="preserve">Saved </w:t>
      </w:r>
      <w:r w:rsidR="003B1FB0" w:rsidRPr="003B1FB0">
        <w:rPr>
          <w:rFonts w:ascii="Cambria" w:hAnsi="Cambria"/>
          <w:bCs/>
          <w:sz w:val="20"/>
          <w:szCs w:val="20"/>
        </w:rPr>
        <w:t>45</w:t>
      </w:r>
      <w:r w:rsidRPr="003B1FB0">
        <w:rPr>
          <w:rFonts w:ascii="Cambria" w:hAnsi="Cambria"/>
          <w:bCs/>
          <w:sz w:val="20"/>
          <w:szCs w:val="20"/>
        </w:rPr>
        <w:t xml:space="preserve"> Lakhs </w:t>
      </w:r>
      <w:r w:rsidR="003B1FB0" w:rsidRPr="003B1FB0">
        <w:rPr>
          <w:rFonts w:ascii="Cambria" w:hAnsi="Cambria"/>
          <w:bCs/>
          <w:sz w:val="20"/>
          <w:szCs w:val="20"/>
        </w:rPr>
        <w:t xml:space="preserve">in production Consumables &amp; Packing Material </w:t>
      </w:r>
    </w:p>
    <w:p w:rsidR="004F6561" w:rsidRPr="00147CB3" w:rsidRDefault="004F6561" w:rsidP="006E2091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 xml:space="preserve">Negotiated with the suppliers to clarify contract, delivery, term of payment and other issues to optimize cost and delivery time and conditions </w:t>
      </w:r>
    </w:p>
    <w:p w:rsidR="00C35100" w:rsidRDefault="004F6561" w:rsidP="00883D43">
      <w:pPr>
        <w:numPr>
          <w:ilvl w:val="0"/>
          <w:numId w:val="13"/>
        </w:numPr>
        <w:jc w:val="both"/>
        <w:rPr>
          <w:rFonts w:ascii="Cambria" w:hAnsi="Cambria"/>
          <w:bCs/>
          <w:sz w:val="20"/>
          <w:szCs w:val="20"/>
        </w:rPr>
      </w:pPr>
      <w:r w:rsidRPr="00147CB3">
        <w:rPr>
          <w:rFonts w:ascii="Cambria" w:hAnsi="Cambria"/>
          <w:bCs/>
          <w:sz w:val="20"/>
          <w:szCs w:val="20"/>
        </w:rPr>
        <w:t>Liaised with</w:t>
      </w:r>
      <w:r w:rsidR="009D7DD9">
        <w:rPr>
          <w:rFonts w:ascii="Cambria" w:hAnsi="Cambria"/>
          <w:bCs/>
          <w:sz w:val="20"/>
          <w:szCs w:val="20"/>
        </w:rPr>
        <w:t xml:space="preserve"> foreigner suppliers and learnt</w:t>
      </w:r>
      <w:r w:rsidRPr="00147CB3">
        <w:rPr>
          <w:rFonts w:ascii="Cambria" w:hAnsi="Cambria"/>
          <w:bCs/>
          <w:sz w:val="20"/>
          <w:szCs w:val="20"/>
        </w:rPr>
        <w:t xml:space="preserve"> about the </w:t>
      </w:r>
      <w:r w:rsidR="009D7DD9" w:rsidRPr="00147CB3">
        <w:rPr>
          <w:rFonts w:ascii="Cambria" w:hAnsi="Cambria"/>
          <w:bCs/>
          <w:sz w:val="20"/>
          <w:szCs w:val="20"/>
        </w:rPr>
        <w:t xml:space="preserve">international </w:t>
      </w:r>
      <w:r w:rsidRPr="00147CB3">
        <w:rPr>
          <w:rFonts w:ascii="Cambria" w:hAnsi="Cambria"/>
          <w:bCs/>
          <w:sz w:val="20"/>
          <w:szCs w:val="20"/>
        </w:rPr>
        <w:t xml:space="preserve">procurement terms; dealt with </w:t>
      </w:r>
      <w:r w:rsidR="009D7DD9" w:rsidRPr="00147CB3">
        <w:rPr>
          <w:rFonts w:ascii="Cambria" w:hAnsi="Cambria"/>
          <w:bCs/>
          <w:sz w:val="20"/>
          <w:szCs w:val="20"/>
        </w:rPr>
        <w:t xml:space="preserve">international </w:t>
      </w:r>
      <w:r w:rsidRPr="00147CB3">
        <w:rPr>
          <w:rFonts w:ascii="Cambria" w:hAnsi="Cambria"/>
          <w:bCs/>
          <w:sz w:val="20"/>
          <w:szCs w:val="20"/>
        </w:rPr>
        <w:t>contracts for agreements, terms and conditions as a member of negotiation team</w:t>
      </w:r>
    </w:p>
    <w:p w:rsidR="00883D43" w:rsidRPr="00883D43" w:rsidRDefault="00883D43" w:rsidP="00883D43">
      <w:pPr>
        <w:ind w:left="360"/>
        <w:jc w:val="both"/>
        <w:rPr>
          <w:rFonts w:ascii="Cambria" w:hAnsi="Cambria"/>
          <w:bCs/>
          <w:sz w:val="20"/>
          <w:szCs w:val="20"/>
        </w:rPr>
      </w:pPr>
    </w:p>
    <w:p w:rsidR="00232E8A" w:rsidRPr="00147CB3" w:rsidRDefault="00B665D4" w:rsidP="006E2091">
      <w:pPr>
        <w:shd w:val="clear" w:color="auto" w:fill="0F243E" w:themeFill="text2" w:themeFillShade="80"/>
        <w:rPr>
          <w:rFonts w:ascii="Cambria" w:hAnsi="Cambria"/>
          <w:b/>
          <w:sz w:val="20"/>
          <w:szCs w:val="20"/>
        </w:rPr>
      </w:pPr>
      <w:r>
        <w:rPr>
          <w:rFonts w:ascii="Cambria" w:hAnsi="Cambria"/>
          <w:b/>
          <w:sz w:val="20"/>
          <w:szCs w:val="20"/>
        </w:rPr>
        <w:t>A</w:t>
      </w:r>
      <w:r w:rsidR="0080424B" w:rsidRPr="00147CB3">
        <w:rPr>
          <w:rFonts w:ascii="Cambria" w:hAnsi="Cambria"/>
          <w:b/>
          <w:sz w:val="20"/>
          <w:szCs w:val="20"/>
        </w:rPr>
        <w:t>cademic Details</w:t>
      </w:r>
    </w:p>
    <w:p w:rsidR="00232E8A" w:rsidRPr="00147CB3" w:rsidRDefault="00232E8A" w:rsidP="006E2091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B.Tech. (Computer Science &amp; Engineering)</w:t>
      </w:r>
      <w:r w:rsidRPr="00147CB3">
        <w:rPr>
          <w:rFonts w:ascii="Cambria" w:hAnsi="Cambria" w:cs="Arial"/>
          <w:sz w:val="20"/>
          <w:szCs w:val="20"/>
        </w:rPr>
        <w:t xml:space="preserve"> from VCET, Puttur, Mangalore, Board of Technical Education, Bangalore in 2012 with 64%</w:t>
      </w:r>
    </w:p>
    <w:p w:rsidR="00C35100" w:rsidRPr="00147CB3" w:rsidRDefault="00015A69" w:rsidP="006E2091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>SSL</w:t>
      </w:r>
      <w:r w:rsidR="00232E8A" w:rsidRPr="00147CB3">
        <w:rPr>
          <w:rFonts w:ascii="Cambria" w:hAnsi="Cambria" w:cs="Arial"/>
          <w:sz w:val="20"/>
          <w:szCs w:val="20"/>
        </w:rPr>
        <w:t xml:space="preserve">C </w:t>
      </w:r>
      <w:r w:rsidRPr="00147CB3">
        <w:rPr>
          <w:rFonts w:ascii="Cambria" w:hAnsi="Cambria" w:cs="Arial"/>
          <w:sz w:val="20"/>
          <w:szCs w:val="20"/>
        </w:rPr>
        <w:t xml:space="preserve">from Sai Shankar Vidya Shala, </w:t>
      </w:r>
      <w:r w:rsidR="00232E8A" w:rsidRPr="00147CB3">
        <w:rPr>
          <w:rFonts w:ascii="Cambria" w:hAnsi="Cambria" w:cs="Arial"/>
          <w:sz w:val="20"/>
          <w:szCs w:val="20"/>
        </w:rPr>
        <w:t>B</w:t>
      </w:r>
      <w:r w:rsidRPr="00147CB3">
        <w:rPr>
          <w:rFonts w:ascii="Cambria" w:hAnsi="Cambria" w:cs="Arial"/>
          <w:sz w:val="20"/>
          <w:szCs w:val="20"/>
        </w:rPr>
        <w:t>angalore, Karnataka State Board in 2006 with 70</w:t>
      </w:r>
      <w:r w:rsidR="00232E8A" w:rsidRPr="00147CB3">
        <w:rPr>
          <w:rFonts w:ascii="Cambria" w:hAnsi="Cambria" w:cs="Arial"/>
          <w:sz w:val="20"/>
          <w:szCs w:val="20"/>
        </w:rPr>
        <w:t>%</w:t>
      </w:r>
    </w:p>
    <w:p w:rsidR="00BD6717" w:rsidRPr="00147CB3" w:rsidRDefault="00BD6717" w:rsidP="006E2091">
      <w:pPr>
        <w:jc w:val="both"/>
        <w:outlineLvl w:val="0"/>
        <w:rPr>
          <w:rFonts w:ascii="Cambria" w:hAnsi="Cambria" w:cs="Arial"/>
          <w:sz w:val="20"/>
          <w:szCs w:val="20"/>
        </w:rPr>
      </w:pPr>
    </w:p>
    <w:p w:rsidR="00BD6717" w:rsidRPr="00147CB3" w:rsidRDefault="00BD6717" w:rsidP="006E2091">
      <w:pPr>
        <w:shd w:val="clear" w:color="auto" w:fill="0F243E" w:themeFill="text2" w:themeFillShade="80"/>
        <w:rPr>
          <w:rFonts w:ascii="Cambria" w:hAnsi="Cambria"/>
          <w:b/>
          <w:sz w:val="20"/>
          <w:szCs w:val="20"/>
        </w:rPr>
      </w:pPr>
      <w:r w:rsidRPr="00147CB3">
        <w:rPr>
          <w:rFonts w:ascii="Cambria" w:hAnsi="Cambria"/>
          <w:b/>
          <w:sz w:val="20"/>
          <w:szCs w:val="20"/>
        </w:rPr>
        <w:t>Trainings</w:t>
      </w:r>
    </w:p>
    <w:p w:rsidR="00BD6717" w:rsidRDefault="00BD6717" w:rsidP="006E2091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Attended Trainings Subjected On-</w:t>
      </w:r>
    </w:p>
    <w:p w:rsidR="00D9676A" w:rsidRPr="00505220" w:rsidRDefault="00505220" w:rsidP="00505220">
      <w:pPr>
        <w:pStyle w:val="ListParagraph"/>
        <w:numPr>
          <w:ilvl w:val="0"/>
          <w:numId w:val="17"/>
        </w:numPr>
        <w:jc w:val="both"/>
        <w:outlineLvl w:val="0"/>
        <w:rPr>
          <w:rFonts w:ascii="Cambria" w:hAnsi="Cambria" w:cs="Arial"/>
          <w:sz w:val="20"/>
          <w:szCs w:val="20"/>
        </w:rPr>
      </w:pPr>
      <w:r w:rsidRPr="00505220">
        <w:rPr>
          <w:rFonts w:ascii="Cambria" w:hAnsi="Cambria" w:cs="Arial"/>
          <w:sz w:val="20"/>
          <w:szCs w:val="20"/>
        </w:rPr>
        <w:t xml:space="preserve">Advanced Power point </w:t>
      </w:r>
      <w:r>
        <w:rPr>
          <w:rFonts w:ascii="Cambria" w:hAnsi="Cambria" w:cs="Arial"/>
          <w:sz w:val="20"/>
          <w:szCs w:val="20"/>
        </w:rPr>
        <w:t>-2017</w:t>
      </w:r>
    </w:p>
    <w:p w:rsidR="00505220" w:rsidRPr="00505220" w:rsidRDefault="00505220" w:rsidP="00505220">
      <w:pPr>
        <w:pStyle w:val="ListParagraph"/>
        <w:numPr>
          <w:ilvl w:val="0"/>
          <w:numId w:val="17"/>
        </w:numPr>
        <w:jc w:val="both"/>
        <w:outlineLvl w:val="0"/>
        <w:rPr>
          <w:rFonts w:ascii="Cambria" w:hAnsi="Cambria" w:cs="Arial"/>
          <w:sz w:val="20"/>
          <w:szCs w:val="20"/>
        </w:rPr>
      </w:pPr>
      <w:r w:rsidRPr="00505220">
        <w:rPr>
          <w:rFonts w:ascii="Cambria" w:hAnsi="Cambria" w:cs="Arial"/>
          <w:sz w:val="20"/>
          <w:szCs w:val="20"/>
        </w:rPr>
        <w:t>Assertive at work place.</w:t>
      </w:r>
      <w:r>
        <w:rPr>
          <w:rFonts w:ascii="Cambria" w:hAnsi="Cambria" w:cs="Arial"/>
          <w:sz w:val="20"/>
          <w:szCs w:val="20"/>
        </w:rPr>
        <w:t xml:space="preserve"> - 2017</w:t>
      </w:r>
    </w:p>
    <w:p w:rsidR="002112C6" w:rsidRPr="00147CB3" w:rsidRDefault="002112C6" w:rsidP="002112C6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>EA Role in Business Development- CII in 2016</w:t>
      </w:r>
    </w:p>
    <w:p w:rsidR="002112C6" w:rsidRPr="00147CB3" w:rsidRDefault="002112C6" w:rsidP="002112C6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>Executive Assistant Summit in 2016</w:t>
      </w:r>
    </w:p>
    <w:p w:rsidR="002112C6" w:rsidRPr="00147CB3" w:rsidRDefault="002112C6" w:rsidP="002112C6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>Executive Assistant Management – CII in 2015</w:t>
      </w:r>
    </w:p>
    <w:p w:rsidR="002112C6" w:rsidRPr="00147CB3" w:rsidRDefault="002112C6" w:rsidP="002112C6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>Secretaries Day Out in 2015</w:t>
      </w:r>
    </w:p>
    <w:p w:rsidR="002112C6" w:rsidRPr="00147CB3" w:rsidRDefault="002112C6" w:rsidP="002112C6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>Smart Work in 2014</w:t>
      </w:r>
    </w:p>
    <w:p w:rsidR="00BD6717" w:rsidRDefault="00BD6717" w:rsidP="006E2091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>Training</w:t>
      </w:r>
      <w:r w:rsidR="00B665D4">
        <w:rPr>
          <w:rFonts w:ascii="Cambria" w:hAnsi="Cambria" w:cs="Arial"/>
          <w:sz w:val="20"/>
          <w:szCs w:val="20"/>
        </w:rPr>
        <w:t xml:space="preserve"> on</w:t>
      </w:r>
      <w:r w:rsidRPr="00147CB3">
        <w:rPr>
          <w:rFonts w:ascii="Cambria" w:hAnsi="Cambria" w:cs="Arial"/>
          <w:sz w:val="20"/>
          <w:szCs w:val="20"/>
        </w:rPr>
        <w:t xml:space="preserve"> SAP in </w:t>
      </w:r>
      <w:r w:rsidR="009E1255" w:rsidRPr="00147CB3">
        <w:rPr>
          <w:rFonts w:ascii="Cambria" w:hAnsi="Cambria" w:cs="Arial"/>
          <w:sz w:val="20"/>
          <w:szCs w:val="20"/>
        </w:rPr>
        <w:t>2013</w:t>
      </w:r>
    </w:p>
    <w:p w:rsidR="002112C6" w:rsidRPr="002112C6" w:rsidRDefault="002112C6" w:rsidP="002112C6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>Kanban System in 2013</w:t>
      </w:r>
    </w:p>
    <w:p w:rsidR="00BD6717" w:rsidRPr="00147CB3" w:rsidRDefault="00BD6717" w:rsidP="006E2091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 xml:space="preserve">Vendor Management in </w:t>
      </w:r>
      <w:r w:rsidR="009E1255" w:rsidRPr="00147CB3">
        <w:rPr>
          <w:rFonts w:ascii="Cambria" w:hAnsi="Cambria" w:cs="Arial"/>
          <w:sz w:val="20"/>
          <w:szCs w:val="20"/>
        </w:rPr>
        <w:t>2012</w:t>
      </w:r>
    </w:p>
    <w:p w:rsidR="0050067F" w:rsidRPr="00147CB3" w:rsidRDefault="0050067F" w:rsidP="006E2091">
      <w:pPr>
        <w:pStyle w:val="ListParagraph"/>
        <w:ind w:left="360"/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</w:p>
    <w:p w:rsidR="007A1AD1" w:rsidRPr="00147CB3" w:rsidRDefault="00F668CB" w:rsidP="006E2091">
      <w:pPr>
        <w:shd w:val="clear" w:color="auto" w:fill="0F243E" w:themeFill="text2" w:themeFillShade="80"/>
        <w:rPr>
          <w:rFonts w:ascii="Cambria" w:hAnsi="Cambria"/>
          <w:b/>
          <w:sz w:val="20"/>
          <w:szCs w:val="20"/>
        </w:rPr>
      </w:pPr>
      <w:r w:rsidRPr="00147CB3">
        <w:rPr>
          <w:rFonts w:ascii="Cambria" w:hAnsi="Cambria"/>
          <w:b/>
          <w:sz w:val="20"/>
          <w:szCs w:val="20"/>
        </w:rPr>
        <w:t>T</w:t>
      </w:r>
      <w:r w:rsidR="00EB2667" w:rsidRPr="00147CB3">
        <w:rPr>
          <w:rFonts w:ascii="Cambria" w:hAnsi="Cambria"/>
          <w:b/>
          <w:sz w:val="20"/>
          <w:szCs w:val="20"/>
        </w:rPr>
        <w:t>echnical Skills</w:t>
      </w:r>
    </w:p>
    <w:p w:rsidR="00476E08" w:rsidRPr="00147CB3" w:rsidRDefault="007A1AD1" w:rsidP="006E2091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 xml:space="preserve">Proficient in </w:t>
      </w:r>
      <w:r w:rsidRPr="00147CB3">
        <w:rPr>
          <w:rFonts w:ascii="Cambria" w:hAnsi="Cambria" w:cs="Arial"/>
          <w:b/>
          <w:sz w:val="20"/>
          <w:szCs w:val="20"/>
        </w:rPr>
        <w:t xml:space="preserve">MS Office (Word/Excel/ PowerPoint) &amp; Internet Applications </w:t>
      </w:r>
    </w:p>
    <w:p w:rsidR="007A1AD1" w:rsidRPr="00147CB3" w:rsidRDefault="007A1AD1" w:rsidP="006E2091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 xml:space="preserve">Understanding of </w:t>
      </w:r>
      <w:r w:rsidRPr="00147CB3">
        <w:rPr>
          <w:rFonts w:ascii="Cambria" w:hAnsi="Cambria" w:cs="Arial"/>
          <w:b/>
          <w:sz w:val="20"/>
          <w:szCs w:val="20"/>
        </w:rPr>
        <w:t>SAP (Program Application)</w:t>
      </w:r>
    </w:p>
    <w:p w:rsidR="007A1AD1" w:rsidRPr="00147CB3" w:rsidRDefault="007A1AD1" w:rsidP="006E2091">
      <w:pPr>
        <w:jc w:val="both"/>
        <w:outlineLvl w:val="0"/>
        <w:rPr>
          <w:rFonts w:ascii="Cambria" w:hAnsi="Cambria" w:cs="Arial"/>
          <w:sz w:val="20"/>
          <w:szCs w:val="20"/>
        </w:rPr>
      </w:pPr>
    </w:p>
    <w:p w:rsidR="008D4914" w:rsidRPr="00147CB3" w:rsidRDefault="00457AC0" w:rsidP="006E2091">
      <w:pPr>
        <w:shd w:val="clear" w:color="auto" w:fill="0F243E" w:themeFill="text2" w:themeFillShade="80"/>
        <w:rPr>
          <w:rFonts w:ascii="Cambria" w:hAnsi="Cambria"/>
          <w:b/>
          <w:sz w:val="20"/>
          <w:szCs w:val="20"/>
        </w:rPr>
      </w:pPr>
      <w:r w:rsidRPr="00147CB3">
        <w:rPr>
          <w:rFonts w:ascii="Cambria" w:hAnsi="Cambria"/>
          <w:b/>
          <w:sz w:val="20"/>
          <w:szCs w:val="20"/>
        </w:rPr>
        <w:t>Personal Details</w:t>
      </w:r>
    </w:p>
    <w:p w:rsidR="00457AC0" w:rsidRPr="00147CB3" w:rsidRDefault="00457AC0" w:rsidP="006E2091">
      <w:pPr>
        <w:rPr>
          <w:rFonts w:ascii="Cambria" w:hAnsi="Cambria"/>
          <w:sz w:val="20"/>
          <w:szCs w:val="20"/>
        </w:rPr>
      </w:pPr>
      <w:r w:rsidRPr="00147CB3">
        <w:rPr>
          <w:rFonts w:ascii="Cambria" w:hAnsi="Cambria"/>
          <w:b/>
          <w:sz w:val="20"/>
          <w:szCs w:val="20"/>
        </w:rPr>
        <w:t>Date of Birth:</w:t>
      </w:r>
      <w:r w:rsidR="0033511D" w:rsidRPr="00147CB3">
        <w:rPr>
          <w:rFonts w:ascii="Cambria" w:hAnsi="Cambria"/>
          <w:sz w:val="20"/>
          <w:szCs w:val="20"/>
        </w:rPr>
        <w:tab/>
      </w:r>
      <w:r w:rsidR="00180C3D" w:rsidRPr="00147CB3">
        <w:rPr>
          <w:rFonts w:ascii="Cambria" w:hAnsi="Cambria"/>
          <w:sz w:val="20"/>
          <w:szCs w:val="20"/>
        </w:rPr>
        <w:tab/>
      </w:r>
      <w:r w:rsidR="009E1255" w:rsidRPr="00147CB3">
        <w:rPr>
          <w:rFonts w:ascii="Cambria" w:hAnsi="Cambria"/>
          <w:sz w:val="20"/>
          <w:szCs w:val="20"/>
        </w:rPr>
        <w:t>16</w:t>
      </w:r>
      <w:r w:rsidR="009E1255" w:rsidRPr="00147CB3">
        <w:rPr>
          <w:rFonts w:ascii="Cambria" w:hAnsi="Cambria"/>
          <w:sz w:val="20"/>
          <w:szCs w:val="20"/>
          <w:vertAlign w:val="superscript"/>
        </w:rPr>
        <w:t>th</w:t>
      </w:r>
      <w:r w:rsidR="009E1255" w:rsidRPr="00147CB3">
        <w:rPr>
          <w:rFonts w:ascii="Cambria" w:hAnsi="Cambria"/>
          <w:sz w:val="20"/>
          <w:szCs w:val="20"/>
        </w:rPr>
        <w:t xml:space="preserve"> March 199</w:t>
      </w:r>
      <w:r w:rsidR="00B665D4">
        <w:rPr>
          <w:rFonts w:ascii="Cambria" w:hAnsi="Cambria"/>
          <w:sz w:val="20"/>
          <w:szCs w:val="20"/>
        </w:rPr>
        <w:t>1</w:t>
      </w:r>
    </w:p>
    <w:p w:rsidR="00BD6717" w:rsidRPr="00147CB3" w:rsidRDefault="005D29FB" w:rsidP="006E2091">
      <w:pPr>
        <w:jc w:val="both"/>
        <w:rPr>
          <w:rFonts w:ascii="Cambria" w:hAnsi="Cambria"/>
          <w:sz w:val="20"/>
          <w:szCs w:val="20"/>
        </w:rPr>
      </w:pPr>
      <w:r w:rsidRPr="00147CB3">
        <w:rPr>
          <w:rFonts w:ascii="Cambria" w:hAnsi="Cambria"/>
          <w:b/>
          <w:sz w:val="20"/>
          <w:szCs w:val="20"/>
        </w:rPr>
        <w:t>La</w:t>
      </w:r>
      <w:r w:rsidR="00180C3D" w:rsidRPr="00147CB3">
        <w:rPr>
          <w:rFonts w:ascii="Cambria" w:hAnsi="Cambria"/>
          <w:b/>
          <w:sz w:val="20"/>
          <w:szCs w:val="20"/>
        </w:rPr>
        <w:t>nguages Known:</w:t>
      </w:r>
      <w:r w:rsidR="00180C3D" w:rsidRPr="00147CB3">
        <w:rPr>
          <w:rFonts w:ascii="Cambria" w:hAnsi="Cambria"/>
          <w:sz w:val="20"/>
          <w:szCs w:val="20"/>
        </w:rPr>
        <w:tab/>
      </w:r>
      <w:r w:rsidR="00BD6717" w:rsidRPr="00147CB3">
        <w:rPr>
          <w:rFonts w:ascii="Cambria" w:hAnsi="Cambria"/>
          <w:sz w:val="20"/>
          <w:szCs w:val="20"/>
        </w:rPr>
        <w:t xml:space="preserve">English, Kannada, Tamil, Hindi, Tulu&amp; Telugu  </w:t>
      </w:r>
    </w:p>
    <w:p w:rsidR="00517538" w:rsidRPr="00C2668F" w:rsidRDefault="00517538" w:rsidP="006E2091">
      <w:pPr>
        <w:jc w:val="both"/>
        <w:rPr>
          <w:rFonts w:ascii="Cambria" w:hAnsi="Cambria"/>
          <w:sz w:val="20"/>
          <w:szCs w:val="20"/>
        </w:rPr>
      </w:pPr>
      <w:r w:rsidRPr="00147CB3">
        <w:rPr>
          <w:rFonts w:ascii="Cambria" w:hAnsi="Cambria"/>
          <w:b/>
          <w:sz w:val="20"/>
          <w:szCs w:val="20"/>
        </w:rPr>
        <w:lastRenderedPageBreak/>
        <w:t>CurrentAddress:</w:t>
      </w:r>
      <w:r w:rsidRPr="00147CB3">
        <w:rPr>
          <w:rFonts w:ascii="Cambria" w:hAnsi="Cambria"/>
          <w:b/>
          <w:sz w:val="20"/>
          <w:szCs w:val="20"/>
        </w:rPr>
        <w:tab/>
      </w:r>
      <w:r w:rsidR="00FD39AE" w:rsidRPr="00C2668F">
        <w:rPr>
          <w:rFonts w:ascii="Cambria" w:hAnsi="Cambria"/>
          <w:sz w:val="20"/>
          <w:szCs w:val="20"/>
        </w:rPr>
        <w:t>B601, Gagangiri</w:t>
      </w:r>
      <w:r w:rsidR="00333AB2" w:rsidRPr="00C2668F">
        <w:rPr>
          <w:rFonts w:ascii="Cambria" w:hAnsi="Cambria"/>
          <w:sz w:val="20"/>
          <w:szCs w:val="20"/>
        </w:rPr>
        <w:t>Dreamland</w:t>
      </w:r>
      <w:r w:rsidR="00FD39AE" w:rsidRPr="00C2668F">
        <w:rPr>
          <w:rFonts w:ascii="Cambria" w:hAnsi="Cambria"/>
          <w:sz w:val="20"/>
          <w:szCs w:val="20"/>
        </w:rPr>
        <w:t>, Kaspatewasti, Wakad, Pune</w:t>
      </w:r>
      <w:r w:rsidR="003B1FB0" w:rsidRPr="00C2668F">
        <w:rPr>
          <w:rFonts w:ascii="Cambria" w:hAnsi="Cambria"/>
          <w:sz w:val="20"/>
          <w:szCs w:val="20"/>
        </w:rPr>
        <w:t>-411057</w:t>
      </w:r>
    </w:p>
    <w:p w:rsidR="003B1FB0" w:rsidRPr="00505220" w:rsidRDefault="00517538" w:rsidP="006E2091">
      <w:pPr>
        <w:jc w:val="both"/>
        <w:rPr>
          <w:rFonts w:ascii="Cambria" w:hAnsi="Cambria"/>
          <w:sz w:val="20"/>
          <w:szCs w:val="20"/>
        </w:rPr>
      </w:pPr>
      <w:r w:rsidRPr="00C2668F">
        <w:rPr>
          <w:rFonts w:ascii="Cambria" w:hAnsi="Cambria"/>
          <w:b/>
          <w:sz w:val="20"/>
          <w:szCs w:val="20"/>
        </w:rPr>
        <w:t xml:space="preserve">Permanent </w:t>
      </w:r>
      <w:r w:rsidR="009F447C" w:rsidRPr="00C2668F">
        <w:rPr>
          <w:rFonts w:ascii="Cambria" w:hAnsi="Cambria"/>
          <w:b/>
          <w:sz w:val="20"/>
          <w:szCs w:val="20"/>
        </w:rPr>
        <w:t>Address:</w:t>
      </w:r>
      <w:r w:rsidR="009F447C" w:rsidRPr="00C2668F">
        <w:rPr>
          <w:rFonts w:ascii="Cambria" w:hAnsi="Cambria"/>
          <w:b/>
          <w:sz w:val="20"/>
          <w:szCs w:val="20"/>
        </w:rPr>
        <w:tab/>
      </w:r>
      <w:r w:rsidR="003B1FB0" w:rsidRPr="00C2668F">
        <w:rPr>
          <w:rFonts w:ascii="Cambria" w:hAnsi="Cambria"/>
          <w:sz w:val="20"/>
          <w:szCs w:val="20"/>
        </w:rPr>
        <w:t xml:space="preserve">7F </w:t>
      </w:r>
      <w:r w:rsidR="00C2668F">
        <w:rPr>
          <w:rFonts w:ascii="Cambria" w:hAnsi="Cambria"/>
          <w:sz w:val="20"/>
          <w:szCs w:val="20"/>
        </w:rPr>
        <w:t>Q</w:t>
      </w:r>
      <w:r w:rsidR="00C2668F" w:rsidRPr="00C2668F">
        <w:rPr>
          <w:rFonts w:ascii="Cambria" w:hAnsi="Cambria"/>
          <w:sz w:val="20"/>
          <w:szCs w:val="20"/>
        </w:rPr>
        <w:t>uarters</w:t>
      </w:r>
      <w:r w:rsidR="003B1FB0" w:rsidRPr="00C2668F">
        <w:rPr>
          <w:rFonts w:ascii="Cambria" w:hAnsi="Cambria"/>
          <w:sz w:val="20"/>
          <w:szCs w:val="20"/>
        </w:rPr>
        <w:t>,</w:t>
      </w:r>
      <w:r w:rsidR="00C2668F">
        <w:rPr>
          <w:rFonts w:ascii="Cambria" w:hAnsi="Cambria"/>
          <w:sz w:val="20"/>
          <w:szCs w:val="20"/>
        </w:rPr>
        <w:t>kiadb Industrial Area, D</w:t>
      </w:r>
      <w:r w:rsidR="00E01057">
        <w:rPr>
          <w:rFonts w:ascii="Cambria" w:hAnsi="Cambria"/>
          <w:sz w:val="20"/>
          <w:szCs w:val="20"/>
        </w:rPr>
        <w:t>oddaballapur, Banga</w:t>
      </w:r>
      <w:r w:rsidR="003B1FB0" w:rsidRPr="00C2668F">
        <w:rPr>
          <w:rFonts w:ascii="Cambria" w:hAnsi="Cambria"/>
          <w:sz w:val="20"/>
          <w:szCs w:val="20"/>
        </w:rPr>
        <w:t>lore-561203</w:t>
      </w:r>
    </w:p>
    <w:p w:rsidR="003B1FB0" w:rsidRDefault="003B1FB0" w:rsidP="006E2091">
      <w:pPr>
        <w:jc w:val="both"/>
        <w:rPr>
          <w:rFonts w:ascii="Cambria" w:hAnsi="Cambria"/>
          <w:sz w:val="28"/>
          <w:szCs w:val="28"/>
        </w:rPr>
      </w:pPr>
    </w:p>
    <w:p w:rsidR="00F33B6F" w:rsidRPr="00147CB3" w:rsidRDefault="0050067F" w:rsidP="006E2091">
      <w:pPr>
        <w:jc w:val="both"/>
        <w:rPr>
          <w:rFonts w:ascii="Cambria" w:hAnsi="Cambria"/>
          <w:sz w:val="28"/>
          <w:szCs w:val="28"/>
        </w:rPr>
      </w:pPr>
      <w:r w:rsidRPr="00147CB3">
        <w:rPr>
          <w:rFonts w:ascii="Cambria" w:hAnsi="Cambria"/>
          <w:sz w:val="28"/>
          <w:szCs w:val="28"/>
        </w:rPr>
        <w:t>Annexure</w:t>
      </w:r>
    </w:p>
    <w:p w:rsidR="0050067F" w:rsidRPr="00147CB3" w:rsidRDefault="0050067F" w:rsidP="006E2091">
      <w:pPr>
        <w:jc w:val="both"/>
        <w:rPr>
          <w:rFonts w:ascii="Cambria" w:hAnsi="Cambria"/>
          <w:sz w:val="28"/>
          <w:szCs w:val="28"/>
        </w:rPr>
      </w:pPr>
    </w:p>
    <w:p w:rsidR="0050067F" w:rsidRPr="00147CB3" w:rsidRDefault="0050067F" w:rsidP="006E2091">
      <w:pPr>
        <w:shd w:val="clear" w:color="auto" w:fill="0F243E" w:themeFill="text2" w:themeFillShade="80"/>
        <w:rPr>
          <w:rFonts w:ascii="Cambria" w:hAnsi="Cambria"/>
          <w:b/>
          <w:sz w:val="20"/>
          <w:szCs w:val="20"/>
        </w:rPr>
      </w:pPr>
      <w:r w:rsidRPr="00147CB3">
        <w:rPr>
          <w:rFonts w:ascii="Cambria" w:hAnsi="Cambria"/>
          <w:b/>
          <w:sz w:val="20"/>
          <w:szCs w:val="20"/>
        </w:rPr>
        <w:t>Major Projects</w:t>
      </w:r>
    </w:p>
    <w:p w:rsidR="0050067F" w:rsidRPr="00147CB3" w:rsidRDefault="0050067F" w:rsidP="006E2091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</w:p>
    <w:p w:rsidR="0050067F" w:rsidRPr="00147CB3" w:rsidRDefault="0050067F" w:rsidP="006E2091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Supplier Conference in 2015</w:t>
      </w:r>
    </w:p>
    <w:p w:rsidR="0050067F" w:rsidRPr="00147CB3" w:rsidRDefault="0050067F" w:rsidP="006E2091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Role:</w:t>
      </w:r>
      <w:r w:rsidRPr="00147CB3">
        <w:rPr>
          <w:rFonts w:ascii="Cambria" w:hAnsi="Cambria" w:cs="Arial"/>
          <w:b/>
          <w:sz w:val="20"/>
          <w:szCs w:val="20"/>
        </w:rPr>
        <w:tab/>
        <w:t>Project Lead &amp; Coordinator</w:t>
      </w:r>
    </w:p>
    <w:p w:rsidR="0050067F" w:rsidRDefault="0050067F" w:rsidP="006E2091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Team:</w:t>
      </w:r>
      <w:r w:rsidRPr="00147CB3">
        <w:rPr>
          <w:rFonts w:ascii="Cambria" w:hAnsi="Cambria" w:cs="Arial"/>
          <w:b/>
          <w:sz w:val="20"/>
          <w:szCs w:val="20"/>
        </w:rPr>
        <w:tab/>
        <w:t>04</w:t>
      </w:r>
    </w:p>
    <w:p w:rsidR="000B45D9" w:rsidRPr="00147CB3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</w:p>
    <w:p w:rsidR="000B45D9" w:rsidRPr="00147CB3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Supplier Conference in 2016</w:t>
      </w:r>
    </w:p>
    <w:p w:rsidR="000B45D9" w:rsidRPr="00147CB3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Role:</w:t>
      </w:r>
      <w:r w:rsidRPr="00147CB3">
        <w:rPr>
          <w:rFonts w:ascii="Cambria" w:hAnsi="Cambria" w:cs="Arial"/>
          <w:b/>
          <w:sz w:val="20"/>
          <w:szCs w:val="20"/>
        </w:rPr>
        <w:tab/>
        <w:t>Project Lead &amp; Coordinator</w:t>
      </w:r>
    </w:p>
    <w:p w:rsidR="000B45D9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Team:</w:t>
      </w:r>
      <w:r w:rsidRPr="00147CB3">
        <w:rPr>
          <w:rFonts w:ascii="Cambria" w:hAnsi="Cambria" w:cs="Arial"/>
          <w:b/>
          <w:sz w:val="20"/>
          <w:szCs w:val="20"/>
        </w:rPr>
        <w:tab/>
        <w:t>04</w:t>
      </w:r>
    </w:p>
    <w:p w:rsidR="000B45D9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</w:p>
    <w:p w:rsidR="000B45D9" w:rsidRPr="00147CB3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Family Day in 2015</w:t>
      </w:r>
    </w:p>
    <w:p w:rsidR="000B45D9" w:rsidRPr="00147CB3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Role:</w:t>
      </w:r>
      <w:r w:rsidRPr="00147CB3">
        <w:rPr>
          <w:rFonts w:ascii="Cambria" w:hAnsi="Cambria" w:cs="Arial"/>
          <w:b/>
          <w:sz w:val="20"/>
          <w:szCs w:val="20"/>
        </w:rPr>
        <w:tab/>
        <w:t>Project Lead &amp; Coordinator</w:t>
      </w:r>
    </w:p>
    <w:p w:rsidR="000B45D9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Team:</w:t>
      </w:r>
      <w:r w:rsidRPr="00147CB3">
        <w:rPr>
          <w:rFonts w:ascii="Cambria" w:hAnsi="Cambria" w:cs="Arial"/>
          <w:b/>
          <w:sz w:val="20"/>
          <w:szCs w:val="20"/>
        </w:rPr>
        <w:tab/>
        <w:t>04</w:t>
      </w:r>
    </w:p>
    <w:p w:rsidR="000B45D9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</w:p>
    <w:p w:rsidR="000B45D9" w:rsidRPr="00147CB3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Employees’ Day in 2016</w:t>
      </w:r>
    </w:p>
    <w:p w:rsidR="000B45D9" w:rsidRPr="00147CB3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Role:</w:t>
      </w:r>
      <w:r w:rsidRPr="00147CB3">
        <w:rPr>
          <w:rFonts w:ascii="Cambria" w:hAnsi="Cambria" w:cs="Arial"/>
          <w:b/>
          <w:sz w:val="20"/>
          <w:szCs w:val="20"/>
        </w:rPr>
        <w:tab/>
        <w:t>Project Lead &amp; Coordinator</w:t>
      </w:r>
    </w:p>
    <w:p w:rsidR="000B45D9" w:rsidRPr="00147CB3" w:rsidRDefault="000B45D9" w:rsidP="000B45D9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Team:</w:t>
      </w:r>
      <w:r w:rsidRPr="00147CB3">
        <w:rPr>
          <w:rFonts w:ascii="Cambria" w:hAnsi="Cambria" w:cs="Arial"/>
          <w:b/>
          <w:sz w:val="20"/>
          <w:szCs w:val="20"/>
        </w:rPr>
        <w:tab/>
        <w:t>04</w:t>
      </w:r>
    </w:p>
    <w:p w:rsidR="000B45D9" w:rsidRPr="00147CB3" w:rsidRDefault="000B45D9" w:rsidP="006E2091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</w:p>
    <w:p w:rsidR="0050067F" w:rsidRPr="00147CB3" w:rsidRDefault="0050067F" w:rsidP="006E2091">
      <w:pPr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b/>
          <w:sz w:val="20"/>
          <w:szCs w:val="20"/>
        </w:rPr>
        <w:t>Responsibilities:</w:t>
      </w:r>
    </w:p>
    <w:p w:rsidR="0050067F" w:rsidRPr="000B45D9" w:rsidRDefault="0050067F" w:rsidP="006E2091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b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 xml:space="preserve">Managed entire Event Management responsibilities in </w:t>
      </w:r>
      <w:r w:rsidR="000B45D9">
        <w:rPr>
          <w:rFonts w:ascii="Cambria" w:hAnsi="Cambria" w:cs="Arial"/>
          <w:sz w:val="20"/>
          <w:szCs w:val="20"/>
        </w:rPr>
        <w:t>Dealer &amp;</w:t>
      </w:r>
      <w:r w:rsidRPr="000B45D9">
        <w:rPr>
          <w:rFonts w:ascii="Cambria" w:hAnsi="Cambria" w:cs="Arial"/>
          <w:b/>
          <w:sz w:val="20"/>
          <w:szCs w:val="20"/>
        </w:rPr>
        <w:t>Supplies Conference</w:t>
      </w:r>
      <w:r w:rsidR="000B45D9" w:rsidRPr="000B45D9">
        <w:rPr>
          <w:rFonts w:ascii="Cambria" w:hAnsi="Cambria" w:cs="Arial"/>
          <w:b/>
          <w:sz w:val="20"/>
          <w:szCs w:val="20"/>
        </w:rPr>
        <w:t>, Family Day Event &amp; Employees’ Day Event</w:t>
      </w:r>
    </w:p>
    <w:p w:rsidR="0050067F" w:rsidRPr="000B45D9" w:rsidRDefault="0050067F" w:rsidP="006E2091">
      <w:pPr>
        <w:pStyle w:val="ListParagraph"/>
        <w:numPr>
          <w:ilvl w:val="0"/>
          <w:numId w:val="6"/>
        </w:numPr>
        <w:contextualSpacing w:val="0"/>
        <w:jc w:val="both"/>
        <w:outlineLvl w:val="0"/>
        <w:rPr>
          <w:rFonts w:ascii="Cambria" w:hAnsi="Cambria" w:cs="Arial"/>
          <w:sz w:val="20"/>
          <w:szCs w:val="20"/>
        </w:rPr>
      </w:pPr>
      <w:r w:rsidRPr="00147CB3">
        <w:rPr>
          <w:rFonts w:ascii="Cambria" w:hAnsi="Cambria" w:cs="Arial"/>
          <w:sz w:val="20"/>
          <w:szCs w:val="20"/>
        </w:rPr>
        <w:t>Coordinated with different departments for effective &amp; successful execution of the event</w:t>
      </w: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p w:rsidR="0072056A" w:rsidRPr="00147CB3" w:rsidRDefault="0072056A" w:rsidP="006E2091">
      <w:pPr>
        <w:jc w:val="both"/>
        <w:rPr>
          <w:rFonts w:ascii="Cambria" w:hAnsi="Cambria"/>
          <w:color w:val="365F91" w:themeColor="accent1" w:themeShade="BF"/>
          <w:sz w:val="20"/>
          <w:szCs w:val="20"/>
        </w:rPr>
      </w:pPr>
    </w:p>
    <w:sectPr w:rsidR="0072056A" w:rsidRPr="00147CB3" w:rsidSect="000A5D2A">
      <w:type w:val="continuous"/>
      <w:pgSz w:w="11906" w:h="16838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70C9E" w:rsidRDefault="00170C9E" w:rsidP="009D7DD9">
      <w:r>
        <w:separator/>
      </w:r>
    </w:p>
  </w:endnote>
  <w:endnote w:type="continuationSeparator" w:id="1">
    <w:p w:rsidR="00170C9E" w:rsidRDefault="00170C9E" w:rsidP="009D7DD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70C9E" w:rsidRDefault="00170C9E" w:rsidP="009D7DD9">
      <w:r>
        <w:separator/>
      </w:r>
    </w:p>
  </w:footnote>
  <w:footnote w:type="continuationSeparator" w:id="1">
    <w:p w:rsidR="00170C9E" w:rsidRDefault="00170C9E" w:rsidP="009D7DD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3757B"/>
    <w:multiLevelType w:val="hybridMultilevel"/>
    <w:tmpl w:val="6DC0EE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1A2D17"/>
    <w:multiLevelType w:val="hybridMultilevel"/>
    <w:tmpl w:val="286897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02D3A81"/>
    <w:multiLevelType w:val="hybridMultilevel"/>
    <w:tmpl w:val="29306A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5A62A28"/>
    <w:multiLevelType w:val="hybridMultilevel"/>
    <w:tmpl w:val="E9562B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794817"/>
    <w:multiLevelType w:val="hybridMultilevel"/>
    <w:tmpl w:val="7674A2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321E66A4"/>
    <w:multiLevelType w:val="hybridMultilevel"/>
    <w:tmpl w:val="8F563B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2C152FB"/>
    <w:multiLevelType w:val="hybridMultilevel"/>
    <w:tmpl w:val="829C3718"/>
    <w:lvl w:ilvl="0" w:tplc="ED7AF15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352877C5"/>
    <w:multiLevelType w:val="hybridMultilevel"/>
    <w:tmpl w:val="1DDABA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8276F93"/>
    <w:multiLevelType w:val="hybridMultilevel"/>
    <w:tmpl w:val="5344AE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AAE7403"/>
    <w:multiLevelType w:val="hybridMultilevel"/>
    <w:tmpl w:val="28269CA0"/>
    <w:lvl w:ilvl="0" w:tplc="25D82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BA02781"/>
    <w:multiLevelType w:val="hybridMultilevel"/>
    <w:tmpl w:val="6186D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027539F"/>
    <w:multiLevelType w:val="hybridMultilevel"/>
    <w:tmpl w:val="AE72F706"/>
    <w:lvl w:ilvl="0" w:tplc="26D07C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0FB15A7"/>
    <w:multiLevelType w:val="hybridMultilevel"/>
    <w:tmpl w:val="AFD0630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327E5B"/>
    <w:multiLevelType w:val="hybridMultilevel"/>
    <w:tmpl w:val="ABA08576"/>
    <w:lvl w:ilvl="0" w:tplc="356615F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5EC051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6D646CD0"/>
    <w:multiLevelType w:val="hybridMultilevel"/>
    <w:tmpl w:val="6E44A9AA"/>
    <w:lvl w:ilvl="0" w:tplc="26D07C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1047C2F"/>
    <w:multiLevelType w:val="hybridMultilevel"/>
    <w:tmpl w:val="C45CAA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6A90106"/>
    <w:multiLevelType w:val="hybridMultilevel"/>
    <w:tmpl w:val="E0166B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2"/>
  </w:num>
  <w:num w:numId="4">
    <w:abstractNumId w:val="10"/>
  </w:num>
  <w:num w:numId="5">
    <w:abstractNumId w:val="5"/>
  </w:num>
  <w:num w:numId="6">
    <w:abstractNumId w:val="11"/>
  </w:num>
  <w:num w:numId="7">
    <w:abstractNumId w:val="1"/>
  </w:num>
  <w:num w:numId="8">
    <w:abstractNumId w:val="7"/>
  </w:num>
  <w:num w:numId="9">
    <w:abstractNumId w:val="15"/>
  </w:num>
  <w:num w:numId="10">
    <w:abstractNumId w:val="16"/>
  </w:num>
  <w:num w:numId="11">
    <w:abstractNumId w:val="0"/>
  </w:num>
  <w:num w:numId="12">
    <w:abstractNumId w:val="12"/>
  </w:num>
  <w:num w:numId="13">
    <w:abstractNumId w:val="13"/>
  </w:num>
  <w:num w:numId="14">
    <w:abstractNumId w:val="8"/>
  </w:num>
  <w:num w:numId="15">
    <w:abstractNumId w:val="6"/>
  </w:num>
  <w:num w:numId="16">
    <w:abstractNumId w:val="3"/>
  </w:num>
  <w:num w:numId="17">
    <w:abstractNumId w:val="14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jAwM7cwMjI2NjA2NDdS0lEKTi0uzszPAykwqgUAy+ERxSwAAAA="/>
  </w:docVars>
  <w:rsids>
    <w:rsidRoot w:val="00457AC0"/>
    <w:rsid w:val="00000FCE"/>
    <w:rsid w:val="00002AB0"/>
    <w:rsid w:val="00005D95"/>
    <w:rsid w:val="00007034"/>
    <w:rsid w:val="000102F0"/>
    <w:rsid w:val="000116F9"/>
    <w:rsid w:val="00011EBF"/>
    <w:rsid w:val="00012CC3"/>
    <w:rsid w:val="00013C86"/>
    <w:rsid w:val="00014144"/>
    <w:rsid w:val="00015A69"/>
    <w:rsid w:val="00023D1F"/>
    <w:rsid w:val="000255FD"/>
    <w:rsid w:val="0002585D"/>
    <w:rsid w:val="0002795A"/>
    <w:rsid w:val="00032F4B"/>
    <w:rsid w:val="00033B8C"/>
    <w:rsid w:val="00034B08"/>
    <w:rsid w:val="00034D28"/>
    <w:rsid w:val="0003616A"/>
    <w:rsid w:val="0003718F"/>
    <w:rsid w:val="00042C7C"/>
    <w:rsid w:val="000525FF"/>
    <w:rsid w:val="0005430A"/>
    <w:rsid w:val="00055A73"/>
    <w:rsid w:val="00055DD7"/>
    <w:rsid w:val="00060BC6"/>
    <w:rsid w:val="000644B3"/>
    <w:rsid w:val="00065E1B"/>
    <w:rsid w:val="00067EB4"/>
    <w:rsid w:val="000718AC"/>
    <w:rsid w:val="0007214B"/>
    <w:rsid w:val="00076708"/>
    <w:rsid w:val="00076F19"/>
    <w:rsid w:val="00080ADC"/>
    <w:rsid w:val="000848AE"/>
    <w:rsid w:val="00085F0A"/>
    <w:rsid w:val="000860C8"/>
    <w:rsid w:val="00086525"/>
    <w:rsid w:val="0008686F"/>
    <w:rsid w:val="0008751E"/>
    <w:rsid w:val="00090E67"/>
    <w:rsid w:val="00091CCC"/>
    <w:rsid w:val="0009633F"/>
    <w:rsid w:val="000A1234"/>
    <w:rsid w:val="000A1E68"/>
    <w:rsid w:val="000A5D2A"/>
    <w:rsid w:val="000A7237"/>
    <w:rsid w:val="000B11B5"/>
    <w:rsid w:val="000B2117"/>
    <w:rsid w:val="000B45D9"/>
    <w:rsid w:val="000B5C7D"/>
    <w:rsid w:val="000B5E38"/>
    <w:rsid w:val="000B717B"/>
    <w:rsid w:val="000C00A9"/>
    <w:rsid w:val="000C0460"/>
    <w:rsid w:val="000C2D32"/>
    <w:rsid w:val="000C3490"/>
    <w:rsid w:val="000C44F2"/>
    <w:rsid w:val="000C4598"/>
    <w:rsid w:val="000C5972"/>
    <w:rsid w:val="000D05E6"/>
    <w:rsid w:val="000D1BA5"/>
    <w:rsid w:val="000D307E"/>
    <w:rsid w:val="000D6067"/>
    <w:rsid w:val="000E06C0"/>
    <w:rsid w:val="000E5004"/>
    <w:rsid w:val="000E64D2"/>
    <w:rsid w:val="001061B3"/>
    <w:rsid w:val="00111D67"/>
    <w:rsid w:val="00112269"/>
    <w:rsid w:val="001146AA"/>
    <w:rsid w:val="001253C3"/>
    <w:rsid w:val="00125B2B"/>
    <w:rsid w:val="00126555"/>
    <w:rsid w:val="00130090"/>
    <w:rsid w:val="00133202"/>
    <w:rsid w:val="0014100E"/>
    <w:rsid w:val="00147805"/>
    <w:rsid w:val="00147CB3"/>
    <w:rsid w:val="00154AA8"/>
    <w:rsid w:val="00154EF7"/>
    <w:rsid w:val="001554B0"/>
    <w:rsid w:val="001557DB"/>
    <w:rsid w:val="001561DB"/>
    <w:rsid w:val="001602CA"/>
    <w:rsid w:val="00164236"/>
    <w:rsid w:val="00166FE8"/>
    <w:rsid w:val="001672E6"/>
    <w:rsid w:val="00170C9E"/>
    <w:rsid w:val="0017575D"/>
    <w:rsid w:val="00177131"/>
    <w:rsid w:val="00180C3D"/>
    <w:rsid w:val="00186082"/>
    <w:rsid w:val="001861A5"/>
    <w:rsid w:val="00190807"/>
    <w:rsid w:val="001919BE"/>
    <w:rsid w:val="00191A87"/>
    <w:rsid w:val="001931F5"/>
    <w:rsid w:val="001938E6"/>
    <w:rsid w:val="00194325"/>
    <w:rsid w:val="001966EC"/>
    <w:rsid w:val="001A064D"/>
    <w:rsid w:val="001A1E9D"/>
    <w:rsid w:val="001A23FB"/>
    <w:rsid w:val="001A28AD"/>
    <w:rsid w:val="001A440B"/>
    <w:rsid w:val="001B09D3"/>
    <w:rsid w:val="001B24F2"/>
    <w:rsid w:val="001B617D"/>
    <w:rsid w:val="001B7715"/>
    <w:rsid w:val="001B78FE"/>
    <w:rsid w:val="001B7B15"/>
    <w:rsid w:val="001B7E3E"/>
    <w:rsid w:val="001C0CD0"/>
    <w:rsid w:val="001C2928"/>
    <w:rsid w:val="001C3458"/>
    <w:rsid w:val="001C5412"/>
    <w:rsid w:val="001D0963"/>
    <w:rsid w:val="001D42A7"/>
    <w:rsid w:val="001D52DF"/>
    <w:rsid w:val="001E1C14"/>
    <w:rsid w:val="001E20A5"/>
    <w:rsid w:val="001E57D8"/>
    <w:rsid w:val="001F2189"/>
    <w:rsid w:val="001F2B66"/>
    <w:rsid w:val="001F5DDE"/>
    <w:rsid w:val="00200534"/>
    <w:rsid w:val="002008A0"/>
    <w:rsid w:val="00203F2A"/>
    <w:rsid w:val="00204EE9"/>
    <w:rsid w:val="00207D3E"/>
    <w:rsid w:val="002100C9"/>
    <w:rsid w:val="002112C6"/>
    <w:rsid w:val="00213D11"/>
    <w:rsid w:val="002146FA"/>
    <w:rsid w:val="00217282"/>
    <w:rsid w:val="00221ED7"/>
    <w:rsid w:val="00222512"/>
    <w:rsid w:val="0022571E"/>
    <w:rsid w:val="00225851"/>
    <w:rsid w:val="002266DF"/>
    <w:rsid w:val="00232E8A"/>
    <w:rsid w:val="0023383C"/>
    <w:rsid w:val="00233D72"/>
    <w:rsid w:val="002405C5"/>
    <w:rsid w:val="002475F0"/>
    <w:rsid w:val="00247D54"/>
    <w:rsid w:val="00253B6C"/>
    <w:rsid w:val="002547E9"/>
    <w:rsid w:val="0025481A"/>
    <w:rsid w:val="0026378B"/>
    <w:rsid w:val="00263964"/>
    <w:rsid w:val="002740A3"/>
    <w:rsid w:val="0027598F"/>
    <w:rsid w:val="002813D2"/>
    <w:rsid w:val="0029001E"/>
    <w:rsid w:val="0029252A"/>
    <w:rsid w:val="002950F9"/>
    <w:rsid w:val="00297D74"/>
    <w:rsid w:val="002A3B0D"/>
    <w:rsid w:val="002A40AC"/>
    <w:rsid w:val="002A5B56"/>
    <w:rsid w:val="002B122D"/>
    <w:rsid w:val="002B624C"/>
    <w:rsid w:val="002B62F3"/>
    <w:rsid w:val="002C1C70"/>
    <w:rsid w:val="002D01B7"/>
    <w:rsid w:val="002D097B"/>
    <w:rsid w:val="002D1BE1"/>
    <w:rsid w:val="002D2871"/>
    <w:rsid w:val="002D2F66"/>
    <w:rsid w:val="002D3C31"/>
    <w:rsid w:val="002E5572"/>
    <w:rsid w:val="002E6AEA"/>
    <w:rsid w:val="002E781C"/>
    <w:rsid w:val="002F2B14"/>
    <w:rsid w:val="002F5F3D"/>
    <w:rsid w:val="002F6869"/>
    <w:rsid w:val="002F7184"/>
    <w:rsid w:val="003032C3"/>
    <w:rsid w:val="003160B8"/>
    <w:rsid w:val="003247AA"/>
    <w:rsid w:val="0032736E"/>
    <w:rsid w:val="0033058D"/>
    <w:rsid w:val="00333AB2"/>
    <w:rsid w:val="0033511D"/>
    <w:rsid w:val="003369A4"/>
    <w:rsid w:val="00337F5B"/>
    <w:rsid w:val="00342018"/>
    <w:rsid w:val="00346C84"/>
    <w:rsid w:val="003478DE"/>
    <w:rsid w:val="003515AB"/>
    <w:rsid w:val="00355474"/>
    <w:rsid w:val="00355640"/>
    <w:rsid w:val="00363F38"/>
    <w:rsid w:val="0036574B"/>
    <w:rsid w:val="003723A5"/>
    <w:rsid w:val="00372D99"/>
    <w:rsid w:val="003744F4"/>
    <w:rsid w:val="00375645"/>
    <w:rsid w:val="00383ED1"/>
    <w:rsid w:val="00384EB8"/>
    <w:rsid w:val="00390592"/>
    <w:rsid w:val="00391602"/>
    <w:rsid w:val="003930E4"/>
    <w:rsid w:val="00394A99"/>
    <w:rsid w:val="003A0718"/>
    <w:rsid w:val="003A1F3E"/>
    <w:rsid w:val="003A238B"/>
    <w:rsid w:val="003A5E02"/>
    <w:rsid w:val="003A7587"/>
    <w:rsid w:val="003B0C2B"/>
    <w:rsid w:val="003B1F8C"/>
    <w:rsid w:val="003B1FB0"/>
    <w:rsid w:val="003B2BDE"/>
    <w:rsid w:val="003C34BA"/>
    <w:rsid w:val="003C3E2E"/>
    <w:rsid w:val="003D0CD3"/>
    <w:rsid w:val="003D3715"/>
    <w:rsid w:val="003D3DE9"/>
    <w:rsid w:val="003E0170"/>
    <w:rsid w:val="003E0C25"/>
    <w:rsid w:val="003E15E4"/>
    <w:rsid w:val="003E1AE5"/>
    <w:rsid w:val="003E3D16"/>
    <w:rsid w:val="003F1DBD"/>
    <w:rsid w:val="003F57F2"/>
    <w:rsid w:val="003F5806"/>
    <w:rsid w:val="003F6E95"/>
    <w:rsid w:val="004004C7"/>
    <w:rsid w:val="004035CC"/>
    <w:rsid w:val="00405303"/>
    <w:rsid w:val="0041407C"/>
    <w:rsid w:val="00416048"/>
    <w:rsid w:val="00417363"/>
    <w:rsid w:val="004219FD"/>
    <w:rsid w:val="00422DD2"/>
    <w:rsid w:val="00423821"/>
    <w:rsid w:val="0042506C"/>
    <w:rsid w:val="004254C2"/>
    <w:rsid w:val="00431046"/>
    <w:rsid w:val="00431DE4"/>
    <w:rsid w:val="00440D14"/>
    <w:rsid w:val="00442381"/>
    <w:rsid w:val="004424E9"/>
    <w:rsid w:val="00443488"/>
    <w:rsid w:val="004436A8"/>
    <w:rsid w:val="00445E34"/>
    <w:rsid w:val="00447886"/>
    <w:rsid w:val="00447E13"/>
    <w:rsid w:val="0045195E"/>
    <w:rsid w:val="004519E7"/>
    <w:rsid w:val="00453E37"/>
    <w:rsid w:val="004579C3"/>
    <w:rsid w:val="00457AC0"/>
    <w:rsid w:val="00457B7E"/>
    <w:rsid w:val="0046074B"/>
    <w:rsid w:val="00470E0A"/>
    <w:rsid w:val="00471381"/>
    <w:rsid w:val="00471746"/>
    <w:rsid w:val="004721A0"/>
    <w:rsid w:val="0047405A"/>
    <w:rsid w:val="004754DB"/>
    <w:rsid w:val="00476E08"/>
    <w:rsid w:val="00477D71"/>
    <w:rsid w:val="004849FA"/>
    <w:rsid w:val="00485B8F"/>
    <w:rsid w:val="00492297"/>
    <w:rsid w:val="00492BFF"/>
    <w:rsid w:val="004931EA"/>
    <w:rsid w:val="004A05B6"/>
    <w:rsid w:val="004A2EE7"/>
    <w:rsid w:val="004A31C0"/>
    <w:rsid w:val="004A47C3"/>
    <w:rsid w:val="004A7060"/>
    <w:rsid w:val="004B0E2F"/>
    <w:rsid w:val="004B158B"/>
    <w:rsid w:val="004B1845"/>
    <w:rsid w:val="004B1A32"/>
    <w:rsid w:val="004B2E3C"/>
    <w:rsid w:val="004B34CF"/>
    <w:rsid w:val="004C0E74"/>
    <w:rsid w:val="004C6020"/>
    <w:rsid w:val="004C6316"/>
    <w:rsid w:val="004D0514"/>
    <w:rsid w:val="004D1A1C"/>
    <w:rsid w:val="004D1D07"/>
    <w:rsid w:val="004D2874"/>
    <w:rsid w:val="004D4619"/>
    <w:rsid w:val="004D7AFF"/>
    <w:rsid w:val="004E1538"/>
    <w:rsid w:val="004E772C"/>
    <w:rsid w:val="004F3414"/>
    <w:rsid w:val="004F3A25"/>
    <w:rsid w:val="004F6561"/>
    <w:rsid w:val="0050067F"/>
    <w:rsid w:val="00505220"/>
    <w:rsid w:val="00510710"/>
    <w:rsid w:val="00510A26"/>
    <w:rsid w:val="00513298"/>
    <w:rsid w:val="00513362"/>
    <w:rsid w:val="00515EA0"/>
    <w:rsid w:val="00516375"/>
    <w:rsid w:val="00517538"/>
    <w:rsid w:val="00526C45"/>
    <w:rsid w:val="00535AD1"/>
    <w:rsid w:val="0054029B"/>
    <w:rsid w:val="00544BAE"/>
    <w:rsid w:val="00550286"/>
    <w:rsid w:val="005503C7"/>
    <w:rsid w:val="00551685"/>
    <w:rsid w:val="00551A62"/>
    <w:rsid w:val="00552B7B"/>
    <w:rsid w:val="00552F3A"/>
    <w:rsid w:val="00560D8C"/>
    <w:rsid w:val="00562C4C"/>
    <w:rsid w:val="0056390A"/>
    <w:rsid w:val="005651ED"/>
    <w:rsid w:val="00566E21"/>
    <w:rsid w:val="00567A8D"/>
    <w:rsid w:val="00567CED"/>
    <w:rsid w:val="005715C5"/>
    <w:rsid w:val="0057186C"/>
    <w:rsid w:val="00571C5E"/>
    <w:rsid w:val="00572512"/>
    <w:rsid w:val="00577280"/>
    <w:rsid w:val="005778CD"/>
    <w:rsid w:val="00581A10"/>
    <w:rsid w:val="0058290B"/>
    <w:rsid w:val="00583E0A"/>
    <w:rsid w:val="005904CD"/>
    <w:rsid w:val="00591171"/>
    <w:rsid w:val="00593172"/>
    <w:rsid w:val="00594764"/>
    <w:rsid w:val="0059495D"/>
    <w:rsid w:val="00594E37"/>
    <w:rsid w:val="005A34C2"/>
    <w:rsid w:val="005A6D9D"/>
    <w:rsid w:val="005A7AF3"/>
    <w:rsid w:val="005B1FCE"/>
    <w:rsid w:val="005B5C1B"/>
    <w:rsid w:val="005B6FAD"/>
    <w:rsid w:val="005B79E6"/>
    <w:rsid w:val="005C15CF"/>
    <w:rsid w:val="005C1E50"/>
    <w:rsid w:val="005C5E62"/>
    <w:rsid w:val="005D29FB"/>
    <w:rsid w:val="005D3849"/>
    <w:rsid w:val="005D3F4B"/>
    <w:rsid w:val="005D54AF"/>
    <w:rsid w:val="005D60B3"/>
    <w:rsid w:val="005D617D"/>
    <w:rsid w:val="005D7185"/>
    <w:rsid w:val="005E28D7"/>
    <w:rsid w:val="005E2F8F"/>
    <w:rsid w:val="005E31FA"/>
    <w:rsid w:val="005E71B7"/>
    <w:rsid w:val="005F31B1"/>
    <w:rsid w:val="005F4824"/>
    <w:rsid w:val="005F4975"/>
    <w:rsid w:val="005F6468"/>
    <w:rsid w:val="005F6DCD"/>
    <w:rsid w:val="006031F9"/>
    <w:rsid w:val="00607B0A"/>
    <w:rsid w:val="0061229A"/>
    <w:rsid w:val="006178AE"/>
    <w:rsid w:val="00617B68"/>
    <w:rsid w:val="00620313"/>
    <w:rsid w:val="00620D74"/>
    <w:rsid w:val="00622729"/>
    <w:rsid w:val="00622DFF"/>
    <w:rsid w:val="006239D3"/>
    <w:rsid w:val="00626CF9"/>
    <w:rsid w:val="00633FA9"/>
    <w:rsid w:val="00635E6D"/>
    <w:rsid w:val="00641695"/>
    <w:rsid w:val="00643743"/>
    <w:rsid w:val="00651DE8"/>
    <w:rsid w:val="0065404F"/>
    <w:rsid w:val="00654DA4"/>
    <w:rsid w:val="006607DB"/>
    <w:rsid w:val="00665A48"/>
    <w:rsid w:val="00673240"/>
    <w:rsid w:val="006737A2"/>
    <w:rsid w:val="0067752F"/>
    <w:rsid w:val="0068544C"/>
    <w:rsid w:val="006867B8"/>
    <w:rsid w:val="006867EC"/>
    <w:rsid w:val="006A03F0"/>
    <w:rsid w:val="006A0D74"/>
    <w:rsid w:val="006A0ED3"/>
    <w:rsid w:val="006A4275"/>
    <w:rsid w:val="006C38B9"/>
    <w:rsid w:val="006C3D24"/>
    <w:rsid w:val="006C5BA7"/>
    <w:rsid w:val="006C6438"/>
    <w:rsid w:val="006C7738"/>
    <w:rsid w:val="006D437C"/>
    <w:rsid w:val="006E14F8"/>
    <w:rsid w:val="006E2091"/>
    <w:rsid w:val="006E46F2"/>
    <w:rsid w:val="006E5490"/>
    <w:rsid w:val="006E783F"/>
    <w:rsid w:val="006F03A7"/>
    <w:rsid w:val="006F4BA4"/>
    <w:rsid w:val="00701707"/>
    <w:rsid w:val="007017C4"/>
    <w:rsid w:val="00702F50"/>
    <w:rsid w:val="007064CE"/>
    <w:rsid w:val="00714168"/>
    <w:rsid w:val="0072026C"/>
    <w:rsid w:val="0072047D"/>
    <w:rsid w:val="0072056A"/>
    <w:rsid w:val="00722790"/>
    <w:rsid w:val="00723FBE"/>
    <w:rsid w:val="007248A4"/>
    <w:rsid w:val="0073306F"/>
    <w:rsid w:val="00736AAB"/>
    <w:rsid w:val="00737C32"/>
    <w:rsid w:val="00743800"/>
    <w:rsid w:val="007445F5"/>
    <w:rsid w:val="007475A3"/>
    <w:rsid w:val="00751479"/>
    <w:rsid w:val="007516A8"/>
    <w:rsid w:val="007519AB"/>
    <w:rsid w:val="00752018"/>
    <w:rsid w:val="007521B4"/>
    <w:rsid w:val="007552C9"/>
    <w:rsid w:val="007607CB"/>
    <w:rsid w:val="0076115E"/>
    <w:rsid w:val="00763EFE"/>
    <w:rsid w:val="0076566D"/>
    <w:rsid w:val="0076708D"/>
    <w:rsid w:val="00767933"/>
    <w:rsid w:val="0077382C"/>
    <w:rsid w:val="00775413"/>
    <w:rsid w:val="007765EC"/>
    <w:rsid w:val="00780B58"/>
    <w:rsid w:val="00780CF9"/>
    <w:rsid w:val="00781FEE"/>
    <w:rsid w:val="00784233"/>
    <w:rsid w:val="00787E25"/>
    <w:rsid w:val="00794DBD"/>
    <w:rsid w:val="007A0044"/>
    <w:rsid w:val="007A1AD1"/>
    <w:rsid w:val="007A243A"/>
    <w:rsid w:val="007A2700"/>
    <w:rsid w:val="007A7167"/>
    <w:rsid w:val="007B0321"/>
    <w:rsid w:val="007B3F59"/>
    <w:rsid w:val="007B5D6F"/>
    <w:rsid w:val="007B607A"/>
    <w:rsid w:val="007C26AA"/>
    <w:rsid w:val="007C2712"/>
    <w:rsid w:val="007C5B71"/>
    <w:rsid w:val="007C723F"/>
    <w:rsid w:val="007D1663"/>
    <w:rsid w:val="007D3920"/>
    <w:rsid w:val="007D4451"/>
    <w:rsid w:val="007D4B15"/>
    <w:rsid w:val="007D542A"/>
    <w:rsid w:val="007E1165"/>
    <w:rsid w:val="007E1626"/>
    <w:rsid w:val="007E1924"/>
    <w:rsid w:val="007E494D"/>
    <w:rsid w:val="007E5184"/>
    <w:rsid w:val="007F18F0"/>
    <w:rsid w:val="007F20CE"/>
    <w:rsid w:val="007F3C1E"/>
    <w:rsid w:val="007F671B"/>
    <w:rsid w:val="0080424B"/>
    <w:rsid w:val="0081159D"/>
    <w:rsid w:val="008119AB"/>
    <w:rsid w:val="00817FF9"/>
    <w:rsid w:val="00820840"/>
    <w:rsid w:val="00823CBC"/>
    <w:rsid w:val="00831A37"/>
    <w:rsid w:val="00835D48"/>
    <w:rsid w:val="008376D9"/>
    <w:rsid w:val="00837FAC"/>
    <w:rsid w:val="00842F55"/>
    <w:rsid w:val="00846A84"/>
    <w:rsid w:val="00850692"/>
    <w:rsid w:val="00850C8B"/>
    <w:rsid w:val="00852055"/>
    <w:rsid w:val="0085429A"/>
    <w:rsid w:val="008560EC"/>
    <w:rsid w:val="00856CBF"/>
    <w:rsid w:val="00862950"/>
    <w:rsid w:val="00863F34"/>
    <w:rsid w:val="00867299"/>
    <w:rsid w:val="008678EE"/>
    <w:rsid w:val="00867E9B"/>
    <w:rsid w:val="008701AC"/>
    <w:rsid w:val="00871AED"/>
    <w:rsid w:val="008720DC"/>
    <w:rsid w:val="00872626"/>
    <w:rsid w:val="00875041"/>
    <w:rsid w:val="00877E24"/>
    <w:rsid w:val="00882F72"/>
    <w:rsid w:val="00883D43"/>
    <w:rsid w:val="008874A1"/>
    <w:rsid w:val="0089277C"/>
    <w:rsid w:val="00896AF2"/>
    <w:rsid w:val="008A2275"/>
    <w:rsid w:val="008A71A9"/>
    <w:rsid w:val="008A7B50"/>
    <w:rsid w:val="008B23E3"/>
    <w:rsid w:val="008B2759"/>
    <w:rsid w:val="008B4ADF"/>
    <w:rsid w:val="008B67C1"/>
    <w:rsid w:val="008B6B30"/>
    <w:rsid w:val="008B72D7"/>
    <w:rsid w:val="008C1555"/>
    <w:rsid w:val="008C30E9"/>
    <w:rsid w:val="008C6CC2"/>
    <w:rsid w:val="008D4914"/>
    <w:rsid w:val="008D4D56"/>
    <w:rsid w:val="008E5DB7"/>
    <w:rsid w:val="008F3C5A"/>
    <w:rsid w:val="00907092"/>
    <w:rsid w:val="00910E3B"/>
    <w:rsid w:val="00912A56"/>
    <w:rsid w:val="009203B8"/>
    <w:rsid w:val="00924253"/>
    <w:rsid w:val="0093073C"/>
    <w:rsid w:val="009375F6"/>
    <w:rsid w:val="0093785F"/>
    <w:rsid w:val="0094233B"/>
    <w:rsid w:val="009453E5"/>
    <w:rsid w:val="009475E0"/>
    <w:rsid w:val="00951017"/>
    <w:rsid w:val="00956253"/>
    <w:rsid w:val="00966093"/>
    <w:rsid w:val="00970747"/>
    <w:rsid w:val="00973CEE"/>
    <w:rsid w:val="00976AF9"/>
    <w:rsid w:val="0097794A"/>
    <w:rsid w:val="00980338"/>
    <w:rsid w:val="0098081D"/>
    <w:rsid w:val="0098220F"/>
    <w:rsid w:val="00986D6E"/>
    <w:rsid w:val="009879E1"/>
    <w:rsid w:val="009923DA"/>
    <w:rsid w:val="00993561"/>
    <w:rsid w:val="009A5D0D"/>
    <w:rsid w:val="009B48AC"/>
    <w:rsid w:val="009B6CD3"/>
    <w:rsid w:val="009C01FB"/>
    <w:rsid w:val="009C12F6"/>
    <w:rsid w:val="009C2B23"/>
    <w:rsid w:val="009C4481"/>
    <w:rsid w:val="009C4509"/>
    <w:rsid w:val="009C6D25"/>
    <w:rsid w:val="009D0E13"/>
    <w:rsid w:val="009D3ACA"/>
    <w:rsid w:val="009D3FE3"/>
    <w:rsid w:val="009D69C3"/>
    <w:rsid w:val="009D7DD9"/>
    <w:rsid w:val="009E1255"/>
    <w:rsid w:val="009E399D"/>
    <w:rsid w:val="009F1461"/>
    <w:rsid w:val="009F3C1D"/>
    <w:rsid w:val="009F447C"/>
    <w:rsid w:val="00A065A7"/>
    <w:rsid w:val="00A11BAB"/>
    <w:rsid w:val="00A14A2C"/>
    <w:rsid w:val="00A17F02"/>
    <w:rsid w:val="00A204A7"/>
    <w:rsid w:val="00A22A55"/>
    <w:rsid w:val="00A2377A"/>
    <w:rsid w:val="00A30044"/>
    <w:rsid w:val="00A33386"/>
    <w:rsid w:val="00A3445F"/>
    <w:rsid w:val="00A35EC3"/>
    <w:rsid w:val="00A40814"/>
    <w:rsid w:val="00A43A0E"/>
    <w:rsid w:val="00A4404C"/>
    <w:rsid w:val="00A44E1F"/>
    <w:rsid w:val="00A47B53"/>
    <w:rsid w:val="00A52D44"/>
    <w:rsid w:val="00A52DFB"/>
    <w:rsid w:val="00A60940"/>
    <w:rsid w:val="00A61045"/>
    <w:rsid w:val="00A62DEA"/>
    <w:rsid w:val="00A644FC"/>
    <w:rsid w:val="00A646D9"/>
    <w:rsid w:val="00A662F4"/>
    <w:rsid w:val="00A66A63"/>
    <w:rsid w:val="00A72FBA"/>
    <w:rsid w:val="00A74CAB"/>
    <w:rsid w:val="00A810BA"/>
    <w:rsid w:val="00A81648"/>
    <w:rsid w:val="00A8463A"/>
    <w:rsid w:val="00A87CC2"/>
    <w:rsid w:val="00A900E0"/>
    <w:rsid w:val="00A9373C"/>
    <w:rsid w:val="00A9419F"/>
    <w:rsid w:val="00A96692"/>
    <w:rsid w:val="00AA528D"/>
    <w:rsid w:val="00AA692E"/>
    <w:rsid w:val="00AA7E35"/>
    <w:rsid w:val="00AB3B94"/>
    <w:rsid w:val="00AB47B9"/>
    <w:rsid w:val="00AB5282"/>
    <w:rsid w:val="00AB7E53"/>
    <w:rsid w:val="00AC4337"/>
    <w:rsid w:val="00AC4EE9"/>
    <w:rsid w:val="00AC5E2A"/>
    <w:rsid w:val="00AE1865"/>
    <w:rsid w:val="00AF0355"/>
    <w:rsid w:val="00AF2908"/>
    <w:rsid w:val="00AF6EF4"/>
    <w:rsid w:val="00B055E3"/>
    <w:rsid w:val="00B07AB4"/>
    <w:rsid w:val="00B10D20"/>
    <w:rsid w:val="00B11F77"/>
    <w:rsid w:val="00B122A5"/>
    <w:rsid w:val="00B12F61"/>
    <w:rsid w:val="00B1341E"/>
    <w:rsid w:val="00B21717"/>
    <w:rsid w:val="00B272F3"/>
    <w:rsid w:val="00B3097D"/>
    <w:rsid w:val="00B309AE"/>
    <w:rsid w:val="00B32C4C"/>
    <w:rsid w:val="00B33266"/>
    <w:rsid w:val="00B34BD9"/>
    <w:rsid w:val="00B36A47"/>
    <w:rsid w:val="00B402C6"/>
    <w:rsid w:val="00B44FEF"/>
    <w:rsid w:val="00B46A39"/>
    <w:rsid w:val="00B5569F"/>
    <w:rsid w:val="00B57C0A"/>
    <w:rsid w:val="00B60960"/>
    <w:rsid w:val="00B64678"/>
    <w:rsid w:val="00B65A6F"/>
    <w:rsid w:val="00B665D4"/>
    <w:rsid w:val="00B6750F"/>
    <w:rsid w:val="00B704C2"/>
    <w:rsid w:val="00B71372"/>
    <w:rsid w:val="00B77D0D"/>
    <w:rsid w:val="00B8167C"/>
    <w:rsid w:val="00B8350F"/>
    <w:rsid w:val="00B83CA8"/>
    <w:rsid w:val="00B8693F"/>
    <w:rsid w:val="00B87789"/>
    <w:rsid w:val="00B9020E"/>
    <w:rsid w:val="00B9235E"/>
    <w:rsid w:val="00B9450F"/>
    <w:rsid w:val="00B94EBC"/>
    <w:rsid w:val="00BA22D7"/>
    <w:rsid w:val="00BA72DA"/>
    <w:rsid w:val="00BB1080"/>
    <w:rsid w:val="00BB2647"/>
    <w:rsid w:val="00BB2D53"/>
    <w:rsid w:val="00BB4B84"/>
    <w:rsid w:val="00BB7140"/>
    <w:rsid w:val="00BC669D"/>
    <w:rsid w:val="00BC7677"/>
    <w:rsid w:val="00BD0591"/>
    <w:rsid w:val="00BD1128"/>
    <w:rsid w:val="00BD168B"/>
    <w:rsid w:val="00BD1E2C"/>
    <w:rsid w:val="00BD5975"/>
    <w:rsid w:val="00BD6717"/>
    <w:rsid w:val="00BD7E1A"/>
    <w:rsid w:val="00BE0846"/>
    <w:rsid w:val="00BE131A"/>
    <w:rsid w:val="00BE566E"/>
    <w:rsid w:val="00BE6BFA"/>
    <w:rsid w:val="00BE7E17"/>
    <w:rsid w:val="00BF1BCE"/>
    <w:rsid w:val="00BF33BF"/>
    <w:rsid w:val="00BF4C03"/>
    <w:rsid w:val="00C00AF8"/>
    <w:rsid w:val="00C01E2F"/>
    <w:rsid w:val="00C06BE9"/>
    <w:rsid w:val="00C103AD"/>
    <w:rsid w:val="00C10C68"/>
    <w:rsid w:val="00C14459"/>
    <w:rsid w:val="00C148A7"/>
    <w:rsid w:val="00C20BB7"/>
    <w:rsid w:val="00C217AA"/>
    <w:rsid w:val="00C21E60"/>
    <w:rsid w:val="00C254B2"/>
    <w:rsid w:val="00C25E3C"/>
    <w:rsid w:val="00C2668F"/>
    <w:rsid w:val="00C27CA5"/>
    <w:rsid w:val="00C33958"/>
    <w:rsid w:val="00C35100"/>
    <w:rsid w:val="00C41A49"/>
    <w:rsid w:val="00C45BB2"/>
    <w:rsid w:val="00C4636D"/>
    <w:rsid w:val="00C4716F"/>
    <w:rsid w:val="00C52549"/>
    <w:rsid w:val="00C570D8"/>
    <w:rsid w:val="00C603CB"/>
    <w:rsid w:val="00C60E20"/>
    <w:rsid w:val="00C646DD"/>
    <w:rsid w:val="00C6673A"/>
    <w:rsid w:val="00C751D8"/>
    <w:rsid w:val="00C7775A"/>
    <w:rsid w:val="00C86DC0"/>
    <w:rsid w:val="00C91E6F"/>
    <w:rsid w:val="00C95E0E"/>
    <w:rsid w:val="00CA2F75"/>
    <w:rsid w:val="00CA5DDF"/>
    <w:rsid w:val="00CA68EB"/>
    <w:rsid w:val="00CA7090"/>
    <w:rsid w:val="00CB4EA3"/>
    <w:rsid w:val="00CB6340"/>
    <w:rsid w:val="00CC04A6"/>
    <w:rsid w:val="00CC7977"/>
    <w:rsid w:val="00CE13EE"/>
    <w:rsid w:val="00CE3713"/>
    <w:rsid w:val="00CE4266"/>
    <w:rsid w:val="00CE5B3A"/>
    <w:rsid w:val="00CF0E90"/>
    <w:rsid w:val="00CF1E4C"/>
    <w:rsid w:val="00CF30F5"/>
    <w:rsid w:val="00CF6A86"/>
    <w:rsid w:val="00CF7FA9"/>
    <w:rsid w:val="00CF7FBE"/>
    <w:rsid w:val="00D063BA"/>
    <w:rsid w:val="00D10559"/>
    <w:rsid w:val="00D10AA0"/>
    <w:rsid w:val="00D12539"/>
    <w:rsid w:val="00D12797"/>
    <w:rsid w:val="00D16C41"/>
    <w:rsid w:val="00D215BC"/>
    <w:rsid w:val="00D23647"/>
    <w:rsid w:val="00D34958"/>
    <w:rsid w:val="00D357DF"/>
    <w:rsid w:val="00D41AAE"/>
    <w:rsid w:val="00D43BA9"/>
    <w:rsid w:val="00D62795"/>
    <w:rsid w:val="00D6620F"/>
    <w:rsid w:val="00D80273"/>
    <w:rsid w:val="00D86631"/>
    <w:rsid w:val="00D876EA"/>
    <w:rsid w:val="00D87A98"/>
    <w:rsid w:val="00D87F6D"/>
    <w:rsid w:val="00D91901"/>
    <w:rsid w:val="00D94B79"/>
    <w:rsid w:val="00D9676A"/>
    <w:rsid w:val="00DA0A2A"/>
    <w:rsid w:val="00DA4965"/>
    <w:rsid w:val="00DA5C10"/>
    <w:rsid w:val="00DA5D51"/>
    <w:rsid w:val="00DA6822"/>
    <w:rsid w:val="00DA733A"/>
    <w:rsid w:val="00DB2147"/>
    <w:rsid w:val="00DB2837"/>
    <w:rsid w:val="00DB5873"/>
    <w:rsid w:val="00DB7EB4"/>
    <w:rsid w:val="00DC01C2"/>
    <w:rsid w:val="00DC0878"/>
    <w:rsid w:val="00DD0726"/>
    <w:rsid w:val="00DD14FE"/>
    <w:rsid w:val="00DD31F2"/>
    <w:rsid w:val="00DD7DB2"/>
    <w:rsid w:val="00DE0DE6"/>
    <w:rsid w:val="00DE3AF4"/>
    <w:rsid w:val="00DF2256"/>
    <w:rsid w:val="00DF2B37"/>
    <w:rsid w:val="00DF2D3F"/>
    <w:rsid w:val="00DF429A"/>
    <w:rsid w:val="00DF6BA9"/>
    <w:rsid w:val="00DF7BB4"/>
    <w:rsid w:val="00E01057"/>
    <w:rsid w:val="00E10D2D"/>
    <w:rsid w:val="00E13751"/>
    <w:rsid w:val="00E22CBB"/>
    <w:rsid w:val="00E2430A"/>
    <w:rsid w:val="00E25246"/>
    <w:rsid w:val="00E33A48"/>
    <w:rsid w:val="00E35119"/>
    <w:rsid w:val="00E35417"/>
    <w:rsid w:val="00E3590F"/>
    <w:rsid w:val="00E41FF3"/>
    <w:rsid w:val="00E44029"/>
    <w:rsid w:val="00E45D91"/>
    <w:rsid w:val="00E53168"/>
    <w:rsid w:val="00E53F66"/>
    <w:rsid w:val="00E5499B"/>
    <w:rsid w:val="00E55CA6"/>
    <w:rsid w:val="00E56CBB"/>
    <w:rsid w:val="00E6134A"/>
    <w:rsid w:val="00E61AE1"/>
    <w:rsid w:val="00E62DBA"/>
    <w:rsid w:val="00E648AA"/>
    <w:rsid w:val="00E75DFD"/>
    <w:rsid w:val="00E7651E"/>
    <w:rsid w:val="00E775F6"/>
    <w:rsid w:val="00E901BB"/>
    <w:rsid w:val="00E9395C"/>
    <w:rsid w:val="00E944E1"/>
    <w:rsid w:val="00EA03AB"/>
    <w:rsid w:val="00EA1416"/>
    <w:rsid w:val="00EA2B35"/>
    <w:rsid w:val="00EA2F0A"/>
    <w:rsid w:val="00EA5FFE"/>
    <w:rsid w:val="00EA6C6B"/>
    <w:rsid w:val="00EA73C5"/>
    <w:rsid w:val="00EA7B1A"/>
    <w:rsid w:val="00EB02F4"/>
    <w:rsid w:val="00EB2667"/>
    <w:rsid w:val="00EB437D"/>
    <w:rsid w:val="00EB60D7"/>
    <w:rsid w:val="00EC1972"/>
    <w:rsid w:val="00EC2DF5"/>
    <w:rsid w:val="00EC4D8C"/>
    <w:rsid w:val="00EC5E92"/>
    <w:rsid w:val="00ED668E"/>
    <w:rsid w:val="00EE18DA"/>
    <w:rsid w:val="00EE644F"/>
    <w:rsid w:val="00EE7112"/>
    <w:rsid w:val="00F009D9"/>
    <w:rsid w:val="00F01FD1"/>
    <w:rsid w:val="00F023F2"/>
    <w:rsid w:val="00F07B3C"/>
    <w:rsid w:val="00F139E2"/>
    <w:rsid w:val="00F140E1"/>
    <w:rsid w:val="00F24DFA"/>
    <w:rsid w:val="00F2527C"/>
    <w:rsid w:val="00F27CC9"/>
    <w:rsid w:val="00F320FC"/>
    <w:rsid w:val="00F33265"/>
    <w:rsid w:val="00F33B6F"/>
    <w:rsid w:val="00F34381"/>
    <w:rsid w:val="00F418F9"/>
    <w:rsid w:val="00F423E9"/>
    <w:rsid w:val="00F425A7"/>
    <w:rsid w:val="00F436CA"/>
    <w:rsid w:val="00F43D0C"/>
    <w:rsid w:val="00F5248B"/>
    <w:rsid w:val="00F52B24"/>
    <w:rsid w:val="00F5547B"/>
    <w:rsid w:val="00F6542D"/>
    <w:rsid w:val="00F668CB"/>
    <w:rsid w:val="00F674E2"/>
    <w:rsid w:val="00F6790D"/>
    <w:rsid w:val="00F70BDC"/>
    <w:rsid w:val="00F737D3"/>
    <w:rsid w:val="00F81AE1"/>
    <w:rsid w:val="00F81D51"/>
    <w:rsid w:val="00F8387D"/>
    <w:rsid w:val="00F8666A"/>
    <w:rsid w:val="00F875A0"/>
    <w:rsid w:val="00F945FC"/>
    <w:rsid w:val="00F96E2F"/>
    <w:rsid w:val="00FA1FC2"/>
    <w:rsid w:val="00FA2B98"/>
    <w:rsid w:val="00FB04ED"/>
    <w:rsid w:val="00FB10F3"/>
    <w:rsid w:val="00FB1C19"/>
    <w:rsid w:val="00FB266C"/>
    <w:rsid w:val="00FB44AC"/>
    <w:rsid w:val="00FB7ABD"/>
    <w:rsid w:val="00FC0954"/>
    <w:rsid w:val="00FC0A3F"/>
    <w:rsid w:val="00FC1088"/>
    <w:rsid w:val="00FC1FF6"/>
    <w:rsid w:val="00FD39AE"/>
    <w:rsid w:val="00FD3AD5"/>
    <w:rsid w:val="00FD4EE5"/>
    <w:rsid w:val="00FD62C8"/>
    <w:rsid w:val="00FD68FB"/>
    <w:rsid w:val="00FD6B78"/>
    <w:rsid w:val="00FE0CD7"/>
    <w:rsid w:val="00FF2C64"/>
    <w:rsid w:val="00FF53F2"/>
    <w:rsid w:val="00FF550B"/>
    <w:rsid w:val="00FF6C2E"/>
    <w:rsid w:val="00FF7A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67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033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CE371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50286"/>
  </w:style>
  <w:style w:type="character" w:customStyle="1" w:styleId="rvts306">
    <w:name w:val="rvts306"/>
    <w:basedOn w:val="DefaultParagraphFont"/>
    <w:rsid w:val="006D437C"/>
    <w:rPr>
      <w:rFonts w:ascii="Calibri" w:hAnsi="Calibri" w:hint="default"/>
      <w:sz w:val="22"/>
      <w:szCs w:val="22"/>
      <w:shd w:val="clear" w:color="auto" w:fill="FFFFFF"/>
    </w:rPr>
  </w:style>
  <w:style w:type="character" w:styleId="Hyperlink">
    <w:name w:val="Hyperlink"/>
    <w:basedOn w:val="DefaultParagraphFont"/>
    <w:uiPriority w:val="99"/>
    <w:unhideWhenUsed/>
    <w:rsid w:val="009375F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86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7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7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7EC"/>
    <w:rPr>
      <w:rFonts w:ascii="Tahoma" w:hAnsi="Tahoma" w:cs="Tahoma"/>
      <w:sz w:val="16"/>
      <w:szCs w:val="16"/>
    </w:rPr>
  </w:style>
  <w:style w:type="character" w:customStyle="1" w:styleId="rvts36">
    <w:name w:val="rvts36"/>
    <w:basedOn w:val="DefaultParagraphFont"/>
    <w:rsid w:val="00622729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622729"/>
    <w:rPr>
      <w:rFonts w:ascii="Calibri" w:hAnsi="Calibri" w:hint="default"/>
      <w:color w:val="0070C0"/>
      <w:sz w:val="22"/>
      <w:szCs w:val="22"/>
    </w:rPr>
  </w:style>
  <w:style w:type="character" w:customStyle="1" w:styleId="highlight1">
    <w:name w:val="highlight1"/>
    <w:basedOn w:val="DefaultParagraphFont"/>
    <w:rsid w:val="00622729"/>
    <w:rPr>
      <w:shd w:val="clear" w:color="auto" w:fill="FFFF00"/>
    </w:rPr>
  </w:style>
  <w:style w:type="paragraph" w:styleId="NoSpacing">
    <w:name w:val="No Spacing"/>
    <w:uiPriority w:val="1"/>
    <w:qFormat/>
    <w:rsid w:val="00DA733A"/>
    <w:pPr>
      <w:spacing w:after="0" w:line="240" w:lineRule="auto"/>
    </w:pPr>
  </w:style>
  <w:style w:type="paragraph" w:customStyle="1" w:styleId="give">
    <w:name w:val="give"/>
    <w:rsid w:val="00E7651E"/>
    <w:rPr>
      <w:lang w:val="en-US"/>
    </w:rPr>
  </w:style>
  <w:style w:type="paragraph" w:customStyle="1" w:styleId="Default">
    <w:name w:val="Default"/>
    <w:rsid w:val="00544BAE"/>
    <w:pPr>
      <w:autoSpaceDE w:val="0"/>
      <w:autoSpaceDN w:val="0"/>
      <w:adjustRightInd w:val="0"/>
      <w:spacing w:after="0" w:line="240" w:lineRule="auto"/>
    </w:pPr>
    <w:rPr>
      <w:rFonts w:ascii="Century" w:hAnsi="Century" w:cs="Century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semiHidden/>
    <w:rsid w:val="000A7237"/>
    <w:pPr>
      <w:autoSpaceDE w:val="0"/>
      <w:autoSpaceDN w:val="0"/>
      <w:spacing w:line="360" w:lineRule="auto"/>
      <w:ind w:left="576"/>
      <w:jc w:val="both"/>
    </w:pPr>
    <w:rPr>
      <w:rFonts w:ascii="Courier New" w:hAnsi="Courier New" w:cs="Courier New"/>
      <w:kern w:val="28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0A7237"/>
    <w:rPr>
      <w:rFonts w:ascii="Courier New" w:eastAsia="Times New Roman" w:hAnsi="Courier New" w:cs="Courier New"/>
      <w:kern w:val="28"/>
      <w:sz w:val="20"/>
      <w:szCs w:val="20"/>
    </w:rPr>
  </w:style>
  <w:style w:type="character" w:customStyle="1" w:styleId="body-copy">
    <w:name w:val="body-copy"/>
    <w:basedOn w:val="DefaultParagraphFont"/>
    <w:rsid w:val="00222512"/>
  </w:style>
  <w:style w:type="paragraph" w:customStyle="1" w:styleId="rvps2">
    <w:name w:val="rvps2"/>
    <w:basedOn w:val="Normal"/>
    <w:rsid w:val="003369A4"/>
    <w:pPr>
      <w:spacing w:before="100" w:beforeAutospacing="1" w:after="100" w:afterAutospacing="1"/>
    </w:pPr>
  </w:style>
  <w:style w:type="character" w:customStyle="1" w:styleId="rvts29">
    <w:name w:val="rvts29"/>
    <w:basedOn w:val="DefaultParagraphFont"/>
    <w:rsid w:val="003369A4"/>
  </w:style>
  <w:style w:type="character" w:customStyle="1" w:styleId="highlight">
    <w:name w:val="highlight"/>
    <w:basedOn w:val="DefaultParagraphFont"/>
    <w:rsid w:val="003369A4"/>
  </w:style>
  <w:style w:type="paragraph" w:styleId="BodyText">
    <w:name w:val="Body Text"/>
    <w:basedOn w:val="Normal"/>
    <w:link w:val="BodyTextChar"/>
    <w:rsid w:val="000D6067"/>
    <w:rPr>
      <w:rFonts w:ascii="Arial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0D6067"/>
    <w:rPr>
      <w:rFonts w:ascii="Arial" w:eastAsia="Times New Roman" w:hAnsi="Times New Roman" w:cs="Times New Roman"/>
      <w:b/>
      <w:sz w:val="20"/>
      <w:szCs w:val="20"/>
      <w:lang w:val="en-US"/>
    </w:rPr>
  </w:style>
  <w:style w:type="paragraph" w:customStyle="1" w:styleId="SectionTitle">
    <w:name w:val="Section Title"/>
    <w:basedOn w:val="Normal"/>
    <w:next w:val="Normal"/>
    <w:rsid w:val="000D6067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8033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IN" w:eastAsia="en-IN"/>
    </w:rPr>
  </w:style>
  <w:style w:type="paragraph" w:customStyle="1" w:styleId="BulletedListlastitem">
    <w:name w:val="Bulleted List last item"/>
    <w:basedOn w:val="Normal"/>
    <w:rsid w:val="00F2527C"/>
    <w:pPr>
      <w:suppressAutoHyphens/>
      <w:spacing w:before="20" w:after="120"/>
    </w:pPr>
    <w:rPr>
      <w:rFonts w:ascii="Garamond" w:hAnsi="Garamond"/>
      <w:sz w:val="20"/>
      <w:lang w:eastAsia="ar-SA"/>
    </w:rPr>
  </w:style>
  <w:style w:type="paragraph" w:customStyle="1" w:styleId="resume2">
    <w:name w:val="resume2"/>
    <w:basedOn w:val="BodyText"/>
    <w:rsid w:val="0072056A"/>
    <w:pPr>
      <w:jc w:val="both"/>
    </w:pPr>
    <w:rPr>
      <w:rFonts w:ascii="Tahoma" w:hAnsi="Tahoma" w:cs="Tahoma"/>
      <w:b w:val="0"/>
      <w:spacing w:val="8"/>
      <w:sz w:val="22"/>
      <w:szCs w:val="24"/>
    </w:rPr>
  </w:style>
  <w:style w:type="character" w:customStyle="1" w:styleId="rvts39">
    <w:name w:val="rvts39"/>
    <w:basedOn w:val="DefaultParagraphFont"/>
    <w:rsid w:val="00DA5D51"/>
    <w:rPr>
      <w:rFonts w:ascii="Calibri" w:hAnsi="Calibri" w:hint="default"/>
      <w:color w:val="0070C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D7D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7DD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7D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DD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D9676A"/>
    <w:pPr>
      <w:spacing w:before="100" w:beforeAutospacing="1" w:after="100" w:afterAutospacing="1"/>
    </w:pPr>
    <w:rPr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673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0338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CE371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50286"/>
  </w:style>
  <w:style w:type="character" w:customStyle="1" w:styleId="rvts306">
    <w:name w:val="rvts306"/>
    <w:basedOn w:val="DefaultParagraphFont"/>
    <w:rsid w:val="006D437C"/>
    <w:rPr>
      <w:rFonts w:ascii="Calibri" w:hAnsi="Calibri" w:hint="default"/>
      <w:sz w:val="22"/>
      <w:szCs w:val="22"/>
      <w:shd w:val="clear" w:color="auto" w:fill="FFFFFF"/>
    </w:rPr>
  </w:style>
  <w:style w:type="character" w:styleId="Hyperlink">
    <w:name w:val="Hyperlink"/>
    <w:basedOn w:val="DefaultParagraphFont"/>
    <w:uiPriority w:val="99"/>
    <w:unhideWhenUsed/>
    <w:rsid w:val="009375F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86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7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7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7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7EC"/>
    <w:rPr>
      <w:rFonts w:ascii="Tahoma" w:hAnsi="Tahoma" w:cs="Tahoma"/>
      <w:sz w:val="16"/>
      <w:szCs w:val="16"/>
    </w:rPr>
  </w:style>
  <w:style w:type="character" w:customStyle="1" w:styleId="rvts36">
    <w:name w:val="rvts36"/>
    <w:basedOn w:val="DefaultParagraphFont"/>
    <w:rsid w:val="00622729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622729"/>
    <w:rPr>
      <w:rFonts w:ascii="Calibri" w:hAnsi="Calibri" w:hint="default"/>
      <w:color w:val="0070C0"/>
      <w:sz w:val="22"/>
      <w:szCs w:val="22"/>
    </w:rPr>
  </w:style>
  <w:style w:type="character" w:customStyle="1" w:styleId="highlight1">
    <w:name w:val="highlight1"/>
    <w:basedOn w:val="DefaultParagraphFont"/>
    <w:rsid w:val="00622729"/>
    <w:rPr>
      <w:shd w:val="clear" w:color="auto" w:fill="FFFF00"/>
    </w:rPr>
  </w:style>
  <w:style w:type="paragraph" w:styleId="NoSpacing">
    <w:name w:val="No Spacing"/>
    <w:uiPriority w:val="1"/>
    <w:qFormat/>
    <w:rsid w:val="00DA733A"/>
    <w:pPr>
      <w:spacing w:after="0" w:line="240" w:lineRule="auto"/>
    </w:pPr>
  </w:style>
  <w:style w:type="paragraph" w:customStyle="1" w:styleId="give">
    <w:name w:val="give"/>
    <w:rsid w:val="00E7651E"/>
    <w:rPr>
      <w:lang w:val="en-US"/>
    </w:rPr>
  </w:style>
  <w:style w:type="paragraph" w:customStyle="1" w:styleId="Default">
    <w:name w:val="Default"/>
    <w:rsid w:val="00544BAE"/>
    <w:pPr>
      <w:autoSpaceDE w:val="0"/>
      <w:autoSpaceDN w:val="0"/>
      <w:adjustRightInd w:val="0"/>
      <w:spacing w:after="0" w:line="240" w:lineRule="auto"/>
    </w:pPr>
    <w:rPr>
      <w:rFonts w:ascii="Century" w:hAnsi="Century" w:cs="Century"/>
      <w:color w:val="000000"/>
      <w:sz w:val="24"/>
      <w:szCs w:val="24"/>
      <w:lang w:val="en-US"/>
    </w:rPr>
  </w:style>
  <w:style w:type="paragraph" w:styleId="PlainText">
    <w:name w:val="Plain Text"/>
    <w:basedOn w:val="Normal"/>
    <w:link w:val="PlainTextChar"/>
    <w:semiHidden/>
    <w:rsid w:val="000A7237"/>
    <w:pPr>
      <w:autoSpaceDE w:val="0"/>
      <w:autoSpaceDN w:val="0"/>
      <w:spacing w:line="360" w:lineRule="auto"/>
      <w:ind w:left="576"/>
      <w:jc w:val="both"/>
    </w:pPr>
    <w:rPr>
      <w:rFonts w:ascii="Courier New" w:hAnsi="Courier New" w:cs="Courier New"/>
      <w:kern w:val="28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0A7237"/>
    <w:rPr>
      <w:rFonts w:ascii="Courier New" w:eastAsia="Times New Roman" w:hAnsi="Courier New" w:cs="Courier New"/>
      <w:kern w:val="28"/>
      <w:sz w:val="20"/>
      <w:szCs w:val="20"/>
    </w:rPr>
  </w:style>
  <w:style w:type="character" w:customStyle="1" w:styleId="body-copy">
    <w:name w:val="body-copy"/>
    <w:basedOn w:val="DefaultParagraphFont"/>
    <w:rsid w:val="00222512"/>
  </w:style>
  <w:style w:type="paragraph" w:customStyle="1" w:styleId="rvps2">
    <w:name w:val="rvps2"/>
    <w:basedOn w:val="Normal"/>
    <w:rsid w:val="003369A4"/>
    <w:pPr>
      <w:spacing w:before="100" w:beforeAutospacing="1" w:after="100" w:afterAutospacing="1"/>
    </w:pPr>
  </w:style>
  <w:style w:type="character" w:customStyle="1" w:styleId="rvts29">
    <w:name w:val="rvts29"/>
    <w:basedOn w:val="DefaultParagraphFont"/>
    <w:rsid w:val="003369A4"/>
  </w:style>
  <w:style w:type="character" w:customStyle="1" w:styleId="highlight">
    <w:name w:val="highlight"/>
    <w:basedOn w:val="DefaultParagraphFont"/>
    <w:rsid w:val="003369A4"/>
  </w:style>
  <w:style w:type="paragraph" w:styleId="BodyText">
    <w:name w:val="Body Text"/>
    <w:basedOn w:val="Normal"/>
    <w:link w:val="BodyTextChar"/>
    <w:rsid w:val="000D6067"/>
    <w:rPr>
      <w:rFonts w:ascii="Arial"/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0D6067"/>
    <w:rPr>
      <w:rFonts w:ascii="Arial" w:eastAsia="Times New Roman" w:hAnsi="Times New Roman" w:cs="Times New Roman"/>
      <w:b/>
      <w:sz w:val="20"/>
      <w:szCs w:val="20"/>
      <w:lang w:val="en-US"/>
    </w:rPr>
  </w:style>
  <w:style w:type="paragraph" w:customStyle="1" w:styleId="SectionTitle">
    <w:name w:val="Section Title"/>
    <w:basedOn w:val="Normal"/>
    <w:next w:val="Normal"/>
    <w:rsid w:val="000D6067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8033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IN" w:eastAsia="en-IN"/>
    </w:rPr>
  </w:style>
  <w:style w:type="paragraph" w:customStyle="1" w:styleId="BulletedListlastitem">
    <w:name w:val="Bulleted List last item"/>
    <w:basedOn w:val="Normal"/>
    <w:rsid w:val="00F2527C"/>
    <w:pPr>
      <w:suppressAutoHyphens/>
      <w:spacing w:before="20" w:after="120"/>
    </w:pPr>
    <w:rPr>
      <w:rFonts w:ascii="Garamond" w:hAnsi="Garamond"/>
      <w:sz w:val="20"/>
      <w:lang w:eastAsia="ar-SA"/>
    </w:rPr>
  </w:style>
  <w:style w:type="paragraph" w:customStyle="1" w:styleId="resume2">
    <w:name w:val="resume2"/>
    <w:basedOn w:val="BodyText"/>
    <w:rsid w:val="0072056A"/>
    <w:pPr>
      <w:jc w:val="both"/>
    </w:pPr>
    <w:rPr>
      <w:rFonts w:ascii="Tahoma" w:hAnsi="Tahoma" w:cs="Tahoma"/>
      <w:b w:val="0"/>
      <w:spacing w:val="8"/>
      <w:sz w:val="22"/>
      <w:szCs w:val="24"/>
    </w:rPr>
  </w:style>
  <w:style w:type="character" w:customStyle="1" w:styleId="rvts39">
    <w:name w:val="rvts39"/>
    <w:basedOn w:val="DefaultParagraphFont"/>
    <w:rsid w:val="00DA5D51"/>
    <w:rPr>
      <w:rFonts w:ascii="Calibri" w:hAnsi="Calibri" w:hint="default"/>
      <w:color w:val="0070C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D7D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7DD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7D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7DD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D9676A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0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2956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98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9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4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38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652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210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628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9089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7000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6639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0701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7716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264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9121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57619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36085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531915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056649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17935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1359204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414287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42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07/relationships/stylesWithEffects" Target="stylesWithEffect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130810-CA8A-4BF0-825C-1349D4272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52</Words>
  <Characters>713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3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Garg</dc:creator>
  <cp:lastModifiedBy>admin</cp:lastModifiedBy>
  <cp:revision>2</cp:revision>
  <cp:lastPrinted>2017-01-06T11:22:00Z</cp:lastPrinted>
  <dcterms:created xsi:type="dcterms:W3CDTF">2018-10-23T10:43:00Z</dcterms:created>
  <dcterms:modified xsi:type="dcterms:W3CDTF">2018-10-23T10:43:00Z</dcterms:modified>
</cp:coreProperties>
</file>